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8983B" w14:textId="77777777" w:rsidR="00543C7A" w:rsidRDefault="004D2A3E" w:rsidP="002D00BB">
      <w:pPr>
        <w:pStyle w:val="Title"/>
        <w:jc w:val="center"/>
      </w:pPr>
      <w:bookmarkStart w:id="0" w:name="Concurrent_Enrollment_College_Agreement_"/>
      <w:bookmarkEnd w:id="0"/>
      <w:r>
        <w:t>Concurrent Enrollment College Agreement</w:t>
      </w:r>
    </w:p>
    <w:p w14:paraId="51750080" w14:textId="77777777" w:rsidR="00543C7A" w:rsidRDefault="00543C7A">
      <w:pPr>
        <w:pStyle w:val="BodyText"/>
        <w:spacing w:before="5"/>
        <w:rPr>
          <w:b/>
          <w:sz w:val="21"/>
        </w:rPr>
      </w:pPr>
    </w:p>
    <w:p w14:paraId="3D1602B7" w14:textId="74590203" w:rsidR="00543C7A" w:rsidRDefault="004D2A3E" w:rsidP="00B52B26">
      <w:pPr>
        <w:tabs>
          <w:tab w:val="left" w:pos="7723"/>
        </w:tabs>
        <w:spacing w:line="220" w:lineRule="auto"/>
        <w:ind w:left="140" w:right="388"/>
        <w:rPr>
          <w:sz w:val="18"/>
        </w:rPr>
      </w:pPr>
      <w:r w:rsidRPr="00B52B26">
        <w:rPr>
          <w:rStyle w:val="SubtitleChar"/>
        </w:rPr>
        <w:t>Student:</w:t>
      </w:r>
      <w:r>
        <w:rPr>
          <w:sz w:val="18"/>
        </w:rPr>
        <w:t xml:space="preserve"> You have indicated that you are interested in taking a course</w:t>
      </w:r>
      <w:r>
        <w:rPr>
          <w:spacing w:val="-20"/>
          <w:sz w:val="18"/>
        </w:rPr>
        <w:t xml:space="preserve"> </w:t>
      </w:r>
      <w:r w:rsidR="007D1FDD">
        <w:rPr>
          <w:sz w:val="18"/>
        </w:rPr>
        <w:t>at</w:t>
      </w:r>
      <w:r w:rsidR="0026380D">
        <w:rPr>
          <w:sz w:val="18"/>
        </w:rPr>
        <w:t xml:space="preserve"> Trinidad State College and ________________</w:t>
      </w:r>
      <w:r w:rsidR="007D1FDD">
        <w:rPr>
          <w:sz w:val="18"/>
        </w:rPr>
        <w:t>High School</w:t>
      </w:r>
      <w:r>
        <w:rPr>
          <w:sz w:val="18"/>
        </w:rPr>
        <w:t>.  Persons under 21 years of age</w:t>
      </w:r>
      <w:r>
        <w:rPr>
          <w:spacing w:val="-8"/>
          <w:sz w:val="18"/>
        </w:rPr>
        <w:t xml:space="preserve"> </w:t>
      </w:r>
      <w:r>
        <w:rPr>
          <w:sz w:val="18"/>
        </w:rPr>
        <w:t>who are enrolled in the 9</w:t>
      </w:r>
      <w:proofErr w:type="spellStart"/>
      <w:r>
        <w:rPr>
          <w:position w:val="9"/>
          <w:sz w:val="12"/>
        </w:rPr>
        <w:t>th</w:t>
      </w:r>
      <w:proofErr w:type="spellEnd"/>
      <w:r>
        <w:rPr>
          <w:position w:val="9"/>
          <w:sz w:val="12"/>
        </w:rPr>
        <w:t xml:space="preserve"> </w:t>
      </w:r>
      <w:r>
        <w:rPr>
          <w:sz w:val="18"/>
        </w:rPr>
        <w:t>– 12</w:t>
      </w:r>
      <w:proofErr w:type="spellStart"/>
      <w:r>
        <w:rPr>
          <w:position w:val="9"/>
          <w:sz w:val="12"/>
        </w:rPr>
        <w:t>th</w:t>
      </w:r>
      <w:proofErr w:type="spellEnd"/>
      <w:r>
        <w:rPr>
          <w:position w:val="9"/>
          <w:sz w:val="12"/>
        </w:rPr>
        <w:t xml:space="preserve"> </w:t>
      </w:r>
      <w:r>
        <w:rPr>
          <w:sz w:val="18"/>
        </w:rPr>
        <w:t>grade in a school district and who demonstrate academic preparedness are eligible for Concurrent Enrollment Programs. Concurrent</w:t>
      </w:r>
      <w:r>
        <w:rPr>
          <w:spacing w:val="-3"/>
          <w:sz w:val="18"/>
        </w:rPr>
        <w:t xml:space="preserve"> </w:t>
      </w:r>
      <w:r>
        <w:rPr>
          <w:sz w:val="18"/>
        </w:rPr>
        <w:t>Enrollment</w:t>
      </w:r>
      <w:r>
        <w:rPr>
          <w:spacing w:val="-3"/>
          <w:sz w:val="18"/>
        </w:rPr>
        <w:t xml:space="preserve"> </w:t>
      </w:r>
      <w:r>
        <w:rPr>
          <w:sz w:val="18"/>
        </w:rPr>
        <w:t>students</w:t>
      </w:r>
      <w:r>
        <w:rPr>
          <w:spacing w:val="-3"/>
          <w:sz w:val="18"/>
        </w:rPr>
        <w:t xml:space="preserve"> </w:t>
      </w:r>
      <w:r>
        <w:rPr>
          <w:sz w:val="18"/>
        </w:rPr>
        <w:t>earn</w:t>
      </w:r>
      <w:r>
        <w:rPr>
          <w:spacing w:val="-3"/>
          <w:sz w:val="18"/>
        </w:rPr>
        <w:t xml:space="preserve"> </w:t>
      </w:r>
      <w:r>
        <w:rPr>
          <w:sz w:val="18"/>
        </w:rPr>
        <w:t>both</w:t>
      </w:r>
      <w:r>
        <w:rPr>
          <w:spacing w:val="-1"/>
          <w:sz w:val="18"/>
        </w:rPr>
        <w:t xml:space="preserve"> </w:t>
      </w:r>
      <w:r>
        <w:rPr>
          <w:sz w:val="18"/>
        </w:rPr>
        <w:t>high</w:t>
      </w:r>
      <w:r>
        <w:rPr>
          <w:spacing w:val="-3"/>
          <w:sz w:val="18"/>
        </w:rPr>
        <w:t xml:space="preserve"> </w:t>
      </w:r>
      <w:r>
        <w:rPr>
          <w:sz w:val="18"/>
        </w:rPr>
        <w:t>school</w:t>
      </w:r>
      <w:r>
        <w:rPr>
          <w:spacing w:val="-3"/>
          <w:sz w:val="18"/>
        </w:rPr>
        <w:t xml:space="preserve"> </w:t>
      </w:r>
      <w:r>
        <w:rPr>
          <w:sz w:val="18"/>
        </w:rPr>
        <w:t>and</w:t>
      </w:r>
      <w:r>
        <w:rPr>
          <w:spacing w:val="-3"/>
          <w:sz w:val="18"/>
        </w:rPr>
        <w:t xml:space="preserve"> </w:t>
      </w:r>
      <w:r>
        <w:rPr>
          <w:sz w:val="18"/>
        </w:rPr>
        <w:t>college</w:t>
      </w:r>
      <w:r>
        <w:rPr>
          <w:spacing w:val="-3"/>
          <w:sz w:val="18"/>
        </w:rPr>
        <w:t xml:space="preserve"> </w:t>
      </w:r>
      <w:r>
        <w:rPr>
          <w:sz w:val="18"/>
        </w:rPr>
        <w:t>credit</w:t>
      </w:r>
      <w:r>
        <w:rPr>
          <w:spacing w:val="-3"/>
          <w:sz w:val="18"/>
        </w:rPr>
        <w:t xml:space="preserve"> </w:t>
      </w:r>
      <w:r>
        <w:rPr>
          <w:sz w:val="18"/>
        </w:rPr>
        <w:t>for</w:t>
      </w:r>
      <w:r>
        <w:rPr>
          <w:spacing w:val="-3"/>
          <w:sz w:val="18"/>
        </w:rPr>
        <w:t xml:space="preserve"> </w:t>
      </w: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same</w:t>
      </w:r>
      <w:r>
        <w:rPr>
          <w:spacing w:val="-3"/>
          <w:sz w:val="18"/>
        </w:rPr>
        <w:t xml:space="preserve"> </w:t>
      </w:r>
      <w:r>
        <w:rPr>
          <w:sz w:val="18"/>
        </w:rPr>
        <w:t>course,</w:t>
      </w:r>
      <w:r>
        <w:rPr>
          <w:spacing w:val="-2"/>
          <w:sz w:val="18"/>
        </w:rPr>
        <w:t xml:space="preserve"> </w:t>
      </w:r>
      <w:r>
        <w:rPr>
          <w:sz w:val="18"/>
        </w:rPr>
        <w:t>and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students’</w:t>
      </w:r>
      <w:r>
        <w:rPr>
          <w:spacing w:val="-2"/>
          <w:sz w:val="18"/>
        </w:rPr>
        <w:t xml:space="preserve"> </w:t>
      </w:r>
      <w:r>
        <w:rPr>
          <w:sz w:val="18"/>
        </w:rPr>
        <w:t>share</w:t>
      </w:r>
      <w:r>
        <w:rPr>
          <w:spacing w:val="-3"/>
          <w:sz w:val="18"/>
        </w:rPr>
        <w:t xml:space="preserve"> </w:t>
      </w:r>
      <w:r>
        <w:rPr>
          <w:sz w:val="18"/>
        </w:rPr>
        <w:t>of</w:t>
      </w:r>
      <w:r>
        <w:rPr>
          <w:spacing w:val="-2"/>
          <w:sz w:val="18"/>
        </w:rPr>
        <w:t xml:space="preserve"> </w:t>
      </w:r>
      <w:r>
        <w:rPr>
          <w:sz w:val="18"/>
        </w:rPr>
        <w:t>college</w:t>
      </w:r>
      <w:r>
        <w:rPr>
          <w:spacing w:val="-3"/>
          <w:sz w:val="18"/>
        </w:rPr>
        <w:t xml:space="preserve"> </w:t>
      </w:r>
      <w:r>
        <w:rPr>
          <w:sz w:val="18"/>
        </w:rPr>
        <w:t>tuition</w:t>
      </w:r>
      <w:r>
        <w:rPr>
          <w:spacing w:val="-3"/>
          <w:sz w:val="18"/>
        </w:rPr>
        <w:t xml:space="preserve"> </w:t>
      </w:r>
      <w:r>
        <w:rPr>
          <w:sz w:val="18"/>
        </w:rPr>
        <w:t>is</w:t>
      </w:r>
      <w:r>
        <w:rPr>
          <w:spacing w:val="-3"/>
          <w:sz w:val="18"/>
        </w:rPr>
        <w:t xml:space="preserve"> </w:t>
      </w:r>
      <w:r>
        <w:rPr>
          <w:sz w:val="18"/>
        </w:rPr>
        <w:t>paid</w:t>
      </w:r>
      <w:r>
        <w:rPr>
          <w:spacing w:val="-3"/>
          <w:sz w:val="18"/>
        </w:rPr>
        <w:t xml:space="preserve"> </w:t>
      </w:r>
      <w:r>
        <w:rPr>
          <w:sz w:val="18"/>
        </w:rPr>
        <w:t>by</w:t>
      </w:r>
      <w:r w:rsidR="00B52B26">
        <w:rPr>
          <w:sz w:val="18"/>
        </w:rPr>
        <w:t xml:space="preserve"> </w:t>
      </w:r>
      <w:r>
        <w:rPr>
          <w:sz w:val="18"/>
        </w:rPr>
        <w:t>the school district. Students in 12</w:t>
      </w:r>
      <w:proofErr w:type="spellStart"/>
      <w:r>
        <w:rPr>
          <w:position w:val="9"/>
          <w:sz w:val="12"/>
        </w:rPr>
        <w:t>th</w:t>
      </w:r>
      <w:proofErr w:type="spellEnd"/>
      <w:r>
        <w:rPr>
          <w:position w:val="9"/>
          <w:sz w:val="12"/>
        </w:rPr>
        <w:t xml:space="preserve"> </w:t>
      </w:r>
      <w:r>
        <w:rPr>
          <w:sz w:val="18"/>
        </w:rPr>
        <w:t>grade may enroll in college basic skills courses, if approved by their school district. High school students who are retained for instructional purposes beyond the 12</w:t>
      </w:r>
      <w:proofErr w:type="spellStart"/>
      <w:r>
        <w:rPr>
          <w:position w:val="9"/>
          <w:sz w:val="12"/>
        </w:rPr>
        <w:t>th</w:t>
      </w:r>
      <w:proofErr w:type="spellEnd"/>
      <w:r>
        <w:rPr>
          <w:position w:val="9"/>
          <w:sz w:val="12"/>
        </w:rPr>
        <w:t xml:space="preserve"> </w:t>
      </w:r>
      <w:r>
        <w:rPr>
          <w:sz w:val="18"/>
        </w:rPr>
        <w:t>grade may not enroll in more than nine college credits concurrently during the following</w:t>
      </w:r>
      <w:r w:rsidR="00B52B26">
        <w:rPr>
          <w:sz w:val="18"/>
        </w:rPr>
        <w:t xml:space="preserve"> </w:t>
      </w:r>
      <w:r>
        <w:rPr>
          <w:sz w:val="18"/>
        </w:rPr>
        <w:t>year. To enroll in a course at an eligible postsecondary institution, a student must have completed the minimum course prerequisites and all required assessments.</w:t>
      </w:r>
    </w:p>
    <w:p w14:paraId="15AF1A30" w14:textId="77777777" w:rsidR="00B52B26" w:rsidRDefault="00B52B26" w:rsidP="00B52B26">
      <w:pPr>
        <w:tabs>
          <w:tab w:val="left" w:pos="7723"/>
        </w:tabs>
        <w:spacing w:line="220" w:lineRule="auto"/>
        <w:ind w:left="140" w:right="388"/>
        <w:rPr>
          <w:sz w:val="18"/>
        </w:rPr>
      </w:pPr>
    </w:p>
    <w:p w14:paraId="27F12F2D" w14:textId="7CD4BC48" w:rsidR="00543C7A" w:rsidRDefault="004D2A3E" w:rsidP="00B52B26">
      <w:pPr>
        <w:pStyle w:val="Heading1"/>
        <w:ind w:left="0" w:firstLine="90"/>
      </w:pPr>
      <w:r w:rsidRPr="00B52B26">
        <w:t>SECTION A:</w:t>
      </w:r>
      <w:r>
        <w:t xml:space="preserve"> To be completed by the Student (PLEASE PRINT)</w:t>
      </w:r>
    </w:p>
    <w:p w14:paraId="6AABA2DE" w14:textId="77777777" w:rsidR="00543C7A" w:rsidRDefault="00543C7A">
      <w:pPr>
        <w:pStyle w:val="BodyText"/>
        <w:spacing w:before="12"/>
        <w:rPr>
          <w:b/>
          <w:sz w:val="15"/>
        </w:rPr>
      </w:pPr>
    </w:p>
    <w:p w14:paraId="55941077" w14:textId="77777777" w:rsidR="00543C7A" w:rsidRDefault="004D2A3E" w:rsidP="00B52B26">
      <w:pPr>
        <w:tabs>
          <w:tab w:val="left" w:pos="6118"/>
          <w:tab w:val="left" w:pos="8998"/>
          <w:tab w:val="left" w:pos="10529"/>
        </w:tabs>
        <w:ind w:left="90"/>
        <w:rPr>
          <w:rFonts w:ascii="Times New Roman"/>
          <w:sz w:val="18"/>
        </w:rPr>
      </w:pPr>
      <w:r>
        <w:rPr>
          <w:sz w:val="18"/>
        </w:rPr>
        <w:t>Name: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Semester</w:t>
      </w:r>
      <w:r>
        <w:rPr>
          <w:sz w:val="18"/>
          <w:u w:val="single"/>
        </w:rPr>
        <w:tab/>
      </w:r>
    </w:p>
    <w:p w14:paraId="2C487BB3" w14:textId="77777777" w:rsidR="00543C7A" w:rsidRDefault="00543C7A" w:rsidP="00B52B26">
      <w:pPr>
        <w:pStyle w:val="BodyText"/>
        <w:spacing w:before="6"/>
        <w:ind w:left="90" w:firstLine="470"/>
        <w:rPr>
          <w:rFonts w:ascii="Times New Roman"/>
          <w:sz w:val="14"/>
        </w:rPr>
      </w:pPr>
    </w:p>
    <w:p w14:paraId="73BE4D07" w14:textId="77777777" w:rsidR="00543C7A" w:rsidRDefault="004D2A3E" w:rsidP="00B52B26">
      <w:pPr>
        <w:tabs>
          <w:tab w:val="left" w:pos="6118"/>
          <w:tab w:val="left" w:pos="10438"/>
        </w:tabs>
        <w:spacing w:before="60"/>
        <w:ind w:left="90"/>
        <w:rPr>
          <w:sz w:val="18"/>
        </w:rPr>
      </w:pPr>
      <w:r>
        <w:rPr>
          <w:sz w:val="18"/>
        </w:rPr>
        <w:t>Student ID</w:t>
      </w:r>
      <w:r>
        <w:rPr>
          <w:spacing w:val="-3"/>
          <w:sz w:val="18"/>
        </w:rPr>
        <w:t xml:space="preserve"> </w:t>
      </w:r>
      <w:r>
        <w:rPr>
          <w:sz w:val="18"/>
        </w:rPr>
        <w:t xml:space="preserve"># </w:t>
      </w:r>
      <w:r>
        <w:rPr>
          <w:b/>
          <w:sz w:val="18"/>
        </w:rPr>
        <w:t>S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position w:val="2"/>
          <w:sz w:val="18"/>
        </w:rPr>
        <w:t>SASID</w:t>
      </w:r>
      <w:r>
        <w:rPr>
          <w:spacing w:val="-3"/>
          <w:position w:val="2"/>
          <w:sz w:val="18"/>
        </w:rPr>
        <w:t xml:space="preserve"> </w:t>
      </w:r>
      <w:r>
        <w:rPr>
          <w:position w:val="2"/>
          <w:sz w:val="18"/>
        </w:rPr>
        <w:t>#</w:t>
      </w:r>
      <w:r>
        <w:rPr>
          <w:position w:val="2"/>
          <w:sz w:val="18"/>
          <w:u w:val="single"/>
        </w:rPr>
        <w:t xml:space="preserve"> </w:t>
      </w:r>
      <w:r>
        <w:rPr>
          <w:position w:val="2"/>
          <w:sz w:val="18"/>
          <w:u w:val="single"/>
        </w:rPr>
        <w:tab/>
      </w:r>
    </w:p>
    <w:p w14:paraId="669DFEED" w14:textId="77777777" w:rsidR="00543C7A" w:rsidRDefault="00543C7A" w:rsidP="00B52B26">
      <w:pPr>
        <w:pStyle w:val="BodyText"/>
        <w:spacing w:before="7"/>
        <w:ind w:left="90" w:firstLine="470"/>
        <w:rPr>
          <w:sz w:val="12"/>
        </w:rPr>
      </w:pPr>
    </w:p>
    <w:p w14:paraId="5649ADD4" w14:textId="77777777" w:rsidR="00543C7A" w:rsidRDefault="004D2A3E" w:rsidP="00B52B26">
      <w:pPr>
        <w:tabs>
          <w:tab w:val="left" w:pos="6118"/>
          <w:tab w:val="left" w:pos="8998"/>
          <w:tab w:val="left" w:pos="10438"/>
        </w:tabs>
        <w:spacing w:before="65"/>
        <w:ind w:left="90"/>
        <w:rPr>
          <w:sz w:val="18"/>
        </w:rPr>
      </w:pPr>
      <w:r>
        <w:rPr>
          <w:sz w:val="18"/>
        </w:rPr>
        <w:t>Addre</w:t>
      </w:r>
      <w:r w:rsidR="00285235">
        <w:rPr>
          <w:sz w:val="18"/>
        </w:rPr>
        <w:t>ss</w:t>
      </w:r>
      <w:r>
        <w:rPr>
          <w:position w:val="1"/>
          <w:sz w:val="18"/>
          <w:u w:val="single"/>
        </w:rPr>
        <w:t xml:space="preserve"> </w:t>
      </w:r>
      <w:r>
        <w:rPr>
          <w:position w:val="1"/>
          <w:sz w:val="18"/>
          <w:u w:val="single"/>
        </w:rPr>
        <w:tab/>
      </w:r>
      <w:r>
        <w:rPr>
          <w:position w:val="1"/>
          <w:sz w:val="18"/>
        </w:rPr>
        <w:t>City</w:t>
      </w:r>
      <w:r>
        <w:rPr>
          <w:position w:val="1"/>
          <w:sz w:val="18"/>
          <w:u w:val="single"/>
        </w:rPr>
        <w:t xml:space="preserve"> </w:t>
      </w:r>
      <w:r>
        <w:rPr>
          <w:position w:val="1"/>
          <w:sz w:val="18"/>
          <w:u w:val="single"/>
        </w:rPr>
        <w:tab/>
      </w:r>
      <w:r>
        <w:rPr>
          <w:position w:val="1"/>
          <w:sz w:val="18"/>
        </w:rPr>
        <w:t>State</w:t>
      </w:r>
      <w:r>
        <w:rPr>
          <w:position w:val="1"/>
          <w:sz w:val="18"/>
          <w:u w:val="single"/>
        </w:rPr>
        <w:t xml:space="preserve"> </w:t>
      </w:r>
      <w:r>
        <w:rPr>
          <w:position w:val="1"/>
          <w:sz w:val="18"/>
          <w:u w:val="single"/>
        </w:rPr>
        <w:tab/>
      </w:r>
    </w:p>
    <w:p w14:paraId="639E6EC9" w14:textId="77777777" w:rsidR="00543C7A" w:rsidRDefault="00543C7A" w:rsidP="00B52B26">
      <w:pPr>
        <w:pStyle w:val="BodyText"/>
        <w:ind w:left="90" w:firstLine="470"/>
        <w:rPr>
          <w:sz w:val="13"/>
        </w:rPr>
      </w:pPr>
    </w:p>
    <w:p w14:paraId="500D0DE1" w14:textId="77777777" w:rsidR="00543C7A" w:rsidRDefault="004D2A3E" w:rsidP="00B52B26">
      <w:pPr>
        <w:tabs>
          <w:tab w:val="left" w:pos="3950"/>
          <w:tab w:val="left" w:pos="6838"/>
          <w:tab w:val="left" w:pos="10438"/>
        </w:tabs>
        <w:spacing w:before="60"/>
        <w:ind w:left="90"/>
        <w:rPr>
          <w:sz w:val="18"/>
        </w:rPr>
      </w:pPr>
      <w:r>
        <w:rPr>
          <w:sz w:val="18"/>
        </w:rPr>
        <w:t>Home</w:t>
      </w:r>
      <w:r>
        <w:rPr>
          <w:spacing w:val="-2"/>
          <w:sz w:val="18"/>
        </w:rPr>
        <w:t xml:space="preserve"> </w:t>
      </w:r>
      <w:r>
        <w:rPr>
          <w:sz w:val="18"/>
        </w:rPr>
        <w:t>Phone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Cell</w:t>
      </w:r>
      <w:r>
        <w:rPr>
          <w:position w:val="1"/>
          <w:sz w:val="18"/>
          <w:u w:val="single"/>
        </w:rPr>
        <w:t xml:space="preserve"> </w:t>
      </w:r>
      <w:r>
        <w:rPr>
          <w:position w:val="1"/>
          <w:sz w:val="18"/>
          <w:u w:val="single"/>
        </w:rPr>
        <w:tab/>
      </w:r>
      <w:r>
        <w:rPr>
          <w:position w:val="1"/>
          <w:sz w:val="18"/>
        </w:rPr>
        <w:t>Date of</w:t>
      </w:r>
      <w:r>
        <w:rPr>
          <w:spacing w:val="-4"/>
          <w:position w:val="1"/>
          <w:sz w:val="18"/>
        </w:rPr>
        <w:t xml:space="preserve"> </w:t>
      </w:r>
      <w:r>
        <w:rPr>
          <w:position w:val="1"/>
          <w:sz w:val="18"/>
        </w:rPr>
        <w:t>Birth</w:t>
      </w:r>
      <w:r>
        <w:rPr>
          <w:position w:val="1"/>
          <w:sz w:val="18"/>
          <w:u w:val="single"/>
        </w:rPr>
        <w:t xml:space="preserve"> </w:t>
      </w:r>
      <w:r>
        <w:rPr>
          <w:position w:val="1"/>
          <w:sz w:val="18"/>
          <w:u w:val="single"/>
        </w:rPr>
        <w:tab/>
      </w:r>
    </w:p>
    <w:p w14:paraId="1FDA4A0E" w14:textId="77777777" w:rsidR="00543C7A" w:rsidRDefault="00543C7A">
      <w:pPr>
        <w:pStyle w:val="BodyText"/>
        <w:spacing w:before="3"/>
        <w:rPr>
          <w:sz w:val="13"/>
        </w:rPr>
      </w:pPr>
    </w:p>
    <w:p w14:paraId="1457C259" w14:textId="32BF3CCB" w:rsidR="00543C7A" w:rsidRDefault="004F3E99" w:rsidP="00B52B26">
      <w:pPr>
        <w:tabs>
          <w:tab w:val="left" w:pos="7184"/>
          <w:tab w:val="left" w:pos="7719"/>
          <w:tab w:val="left" w:pos="8764"/>
        </w:tabs>
        <w:spacing w:before="67"/>
        <w:ind w:left="358" w:hanging="268"/>
        <w:rPr>
          <w:sz w:val="18"/>
        </w:rPr>
      </w:pPr>
      <w:r>
        <w:rPr>
          <w:sz w:val="18"/>
        </w:rPr>
        <w:t>Graduation Year</w:t>
      </w:r>
      <w:r w:rsidR="0026106C">
        <w:rPr>
          <w:sz w:val="18"/>
        </w:rPr>
        <w:t>:</w:t>
      </w:r>
      <w:r>
        <w:rPr>
          <w:sz w:val="18"/>
        </w:rPr>
        <w:t xml:space="preserve">  </w:t>
      </w:r>
      <w:r w:rsidR="00646292">
        <w:rPr>
          <w:sz w:val="18"/>
        </w:rPr>
        <w:t>________________________</w:t>
      </w:r>
    </w:p>
    <w:p w14:paraId="05C779D9" w14:textId="77777777" w:rsidR="00543C7A" w:rsidRDefault="00543C7A">
      <w:pPr>
        <w:pStyle w:val="BodyText"/>
        <w:spacing w:before="6"/>
        <w:rPr>
          <w:sz w:val="13"/>
        </w:rPr>
      </w:pPr>
    </w:p>
    <w:p w14:paraId="509A1F12" w14:textId="5B5DEFD5" w:rsidR="00543C7A" w:rsidRDefault="004D2A3E" w:rsidP="00B52B26">
      <w:pPr>
        <w:tabs>
          <w:tab w:val="left" w:pos="1419"/>
          <w:tab w:val="left" w:pos="4678"/>
          <w:tab w:val="left" w:pos="10438"/>
        </w:tabs>
        <w:spacing w:before="64"/>
        <w:ind w:left="358" w:hanging="268"/>
        <w:rPr>
          <w:sz w:val="18"/>
        </w:rPr>
      </w:pPr>
      <w:r>
        <w:rPr>
          <w:sz w:val="18"/>
        </w:rPr>
        <w:t>High</w:t>
      </w:r>
      <w:r>
        <w:rPr>
          <w:spacing w:val="-4"/>
          <w:sz w:val="18"/>
        </w:rPr>
        <w:t xml:space="preserve"> </w:t>
      </w:r>
      <w:r>
        <w:rPr>
          <w:sz w:val="18"/>
        </w:rPr>
        <w:t>School</w:t>
      </w:r>
      <w:r w:rsidR="00B52B26">
        <w:rPr>
          <w:sz w:val="18"/>
        </w:rPr>
        <w:t>___________________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Name of</w:t>
      </w:r>
      <w:r>
        <w:rPr>
          <w:spacing w:val="-6"/>
          <w:sz w:val="18"/>
        </w:rPr>
        <w:t xml:space="preserve"> </w:t>
      </w:r>
      <w:r>
        <w:rPr>
          <w:sz w:val="18"/>
        </w:rPr>
        <w:t>Parent/Guardian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</w:p>
    <w:p w14:paraId="43A6D9F1" w14:textId="77777777" w:rsidR="00543C7A" w:rsidRDefault="00543C7A">
      <w:pPr>
        <w:pStyle w:val="BodyText"/>
        <w:spacing w:before="10"/>
        <w:rPr>
          <w:sz w:val="8"/>
        </w:rPr>
      </w:pPr>
    </w:p>
    <w:p w14:paraId="7303DBAC" w14:textId="77777777" w:rsidR="00543C7A" w:rsidRDefault="004D2A3E" w:rsidP="00B52B26">
      <w:pPr>
        <w:pStyle w:val="Heading1"/>
        <w:ind w:hanging="249"/>
      </w:pPr>
      <w:r>
        <w:t>SECTION B: To be signed by the Student and the Student’s Parent or Guardian</w:t>
      </w:r>
    </w:p>
    <w:p w14:paraId="760F4F9D" w14:textId="77777777" w:rsidR="00543C7A" w:rsidRDefault="00543C7A">
      <w:pPr>
        <w:pStyle w:val="BodyText"/>
        <w:spacing w:before="11"/>
        <w:rPr>
          <w:b/>
          <w:sz w:val="15"/>
        </w:rPr>
      </w:pPr>
    </w:p>
    <w:p w14:paraId="446E3D3C" w14:textId="37317733" w:rsidR="00543C7A" w:rsidRDefault="004D2A3E" w:rsidP="00B52B26">
      <w:pPr>
        <w:ind w:left="90" w:right="388"/>
        <w:rPr>
          <w:sz w:val="20"/>
        </w:rPr>
      </w:pPr>
      <w:r>
        <w:rPr>
          <w:b/>
          <w:sz w:val="20"/>
        </w:rPr>
        <w:t xml:space="preserve">Attention Student and Parent or Guardian: </w:t>
      </w:r>
      <w:r>
        <w:rPr>
          <w:sz w:val="20"/>
        </w:rPr>
        <w:t>Your signature below indicates that you wish the above-named student to</w:t>
      </w:r>
      <w:r w:rsidR="00B52B26">
        <w:rPr>
          <w:sz w:val="20"/>
        </w:rPr>
        <w:t xml:space="preserve"> </w:t>
      </w:r>
      <w:r>
        <w:rPr>
          <w:sz w:val="20"/>
        </w:rPr>
        <w:t>participate in the Concurrent Enrollment Program and that you agree to the following:</w:t>
      </w:r>
    </w:p>
    <w:p w14:paraId="543002BC" w14:textId="77777777" w:rsidR="00543C7A" w:rsidRDefault="00543C7A">
      <w:pPr>
        <w:pStyle w:val="BodyText"/>
        <w:spacing w:before="11"/>
        <w:rPr>
          <w:sz w:val="15"/>
        </w:rPr>
      </w:pPr>
    </w:p>
    <w:p w14:paraId="50E5BB44" w14:textId="77777777" w:rsidR="00543C7A" w:rsidRPr="00B52B26" w:rsidRDefault="004D2A3E">
      <w:pPr>
        <w:pStyle w:val="ListParagraph"/>
        <w:numPr>
          <w:ilvl w:val="0"/>
          <w:numId w:val="1"/>
        </w:numPr>
        <w:tabs>
          <w:tab w:val="left" w:pos="764"/>
          <w:tab w:val="left" w:pos="765"/>
        </w:tabs>
        <w:ind w:right="668" w:hanging="410"/>
        <w:rPr>
          <w:sz w:val="18"/>
          <w:szCs w:val="18"/>
        </w:rPr>
      </w:pPr>
      <w:r w:rsidRPr="00B52B26">
        <w:rPr>
          <w:sz w:val="18"/>
          <w:szCs w:val="18"/>
        </w:rPr>
        <w:t>The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Student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received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advice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and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counsel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about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participating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in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the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Concurrent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Enrollment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Program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from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his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or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her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high school.</w:t>
      </w:r>
    </w:p>
    <w:p w14:paraId="184DF8CC" w14:textId="77777777" w:rsidR="00543C7A" w:rsidRPr="00B52B26" w:rsidRDefault="004D2A3E">
      <w:pPr>
        <w:pStyle w:val="ListParagraph"/>
        <w:numPr>
          <w:ilvl w:val="0"/>
          <w:numId w:val="1"/>
        </w:numPr>
        <w:tabs>
          <w:tab w:val="left" w:pos="764"/>
          <w:tab w:val="left" w:pos="765"/>
        </w:tabs>
        <w:ind w:right="364" w:hanging="410"/>
        <w:rPr>
          <w:sz w:val="18"/>
          <w:szCs w:val="18"/>
        </w:rPr>
      </w:pPr>
      <w:r w:rsidRPr="00B52B26">
        <w:rPr>
          <w:sz w:val="18"/>
          <w:szCs w:val="18"/>
        </w:rPr>
        <w:t>The Student must apply for the College Opportunity Fund (COF) before enrolling in any Concurrent Enrollment Course. This can</w:t>
      </w:r>
      <w:r w:rsidRPr="00B52B26">
        <w:rPr>
          <w:spacing w:val="-8"/>
          <w:sz w:val="18"/>
          <w:szCs w:val="18"/>
        </w:rPr>
        <w:t xml:space="preserve"> </w:t>
      </w:r>
      <w:r w:rsidRPr="00B52B26">
        <w:rPr>
          <w:sz w:val="18"/>
          <w:szCs w:val="18"/>
        </w:rPr>
        <w:t>be</w:t>
      </w:r>
      <w:r w:rsidRPr="00B52B26">
        <w:rPr>
          <w:spacing w:val="-7"/>
          <w:sz w:val="18"/>
          <w:szCs w:val="18"/>
        </w:rPr>
        <w:t xml:space="preserve"> </w:t>
      </w:r>
      <w:r w:rsidRPr="00B52B26">
        <w:rPr>
          <w:sz w:val="18"/>
          <w:szCs w:val="18"/>
        </w:rPr>
        <w:t>done</w:t>
      </w:r>
      <w:r w:rsidRPr="00B52B26">
        <w:rPr>
          <w:spacing w:val="-7"/>
          <w:sz w:val="18"/>
          <w:szCs w:val="18"/>
        </w:rPr>
        <w:t xml:space="preserve"> </w:t>
      </w:r>
      <w:r w:rsidRPr="00B52B26">
        <w:rPr>
          <w:sz w:val="18"/>
          <w:szCs w:val="18"/>
        </w:rPr>
        <w:t>online</w:t>
      </w:r>
      <w:r w:rsidRPr="00B52B26">
        <w:rPr>
          <w:spacing w:val="-7"/>
          <w:sz w:val="18"/>
          <w:szCs w:val="18"/>
        </w:rPr>
        <w:t xml:space="preserve"> </w:t>
      </w:r>
      <w:r w:rsidRPr="00B52B26">
        <w:rPr>
          <w:sz w:val="18"/>
          <w:szCs w:val="18"/>
        </w:rPr>
        <w:t>at</w:t>
      </w:r>
      <w:r w:rsidRPr="00B52B26">
        <w:rPr>
          <w:spacing w:val="-6"/>
          <w:sz w:val="18"/>
          <w:szCs w:val="18"/>
        </w:rPr>
        <w:t xml:space="preserve"> </w:t>
      </w:r>
      <w:hyperlink r:id="rId9">
        <w:r w:rsidRPr="00B52B26">
          <w:rPr>
            <w:color w:val="0000FF"/>
            <w:sz w:val="18"/>
            <w:szCs w:val="18"/>
            <w:u w:val="single" w:color="0000FF"/>
          </w:rPr>
          <w:t>https://cof.college-assist.org/</w:t>
        </w:r>
        <w:r w:rsidRPr="00B52B26">
          <w:rPr>
            <w:sz w:val="18"/>
            <w:szCs w:val="18"/>
          </w:rPr>
          <w:t>.</w:t>
        </w:r>
      </w:hyperlink>
    </w:p>
    <w:p w14:paraId="024E5C77" w14:textId="77777777" w:rsidR="00543C7A" w:rsidRPr="00B52B26" w:rsidRDefault="004D2A3E">
      <w:pPr>
        <w:pStyle w:val="ListParagraph"/>
        <w:numPr>
          <w:ilvl w:val="0"/>
          <w:numId w:val="1"/>
        </w:numPr>
        <w:tabs>
          <w:tab w:val="left" w:pos="763"/>
          <w:tab w:val="left" w:pos="765"/>
        </w:tabs>
        <w:spacing w:before="2"/>
        <w:ind w:right="734" w:hanging="410"/>
        <w:rPr>
          <w:sz w:val="18"/>
          <w:szCs w:val="18"/>
        </w:rPr>
      </w:pPr>
      <w:r w:rsidRPr="00B52B26">
        <w:rPr>
          <w:sz w:val="18"/>
          <w:szCs w:val="18"/>
        </w:rPr>
        <w:t>The Student authorized use of his or her COF stipend for all eligible credits for the semester stated above and all future semesters. College-level credits used will be deducted from the Student’s COF lifetime</w:t>
      </w:r>
      <w:r w:rsidRPr="00B52B26">
        <w:rPr>
          <w:spacing w:val="-8"/>
          <w:sz w:val="18"/>
          <w:szCs w:val="18"/>
        </w:rPr>
        <w:t xml:space="preserve"> </w:t>
      </w:r>
      <w:r w:rsidRPr="00B52B26">
        <w:rPr>
          <w:sz w:val="18"/>
          <w:szCs w:val="18"/>
        </w:rPr>
        <w:t>account.</w:t>
      </w:r>
    </w:p>
    <w:p w14:paraId="133DF71B" w14:textId="577CFFAB" w:rsidR="00543C7A" w:rsidRPr="00B52B26" w:rsidRDefault="004D2A3E">
      <w:pPr>
        <w:pStyle w:val="ListParagraph"/>
        <w:numPr>
          <w:ilvl w:val="0"/>
          <w:numId w:val="1"/>
        </w:numPr>
        <w:tabs>
          <w:tab w:val="left" w:pos="764"/>
          <w:tab w:val="left" w:pos="765"/>
          <w:tab w:val="left" w:pos="1700"/>
        </w:tabs>
        <w:ind w:left="793" w:right="514" w:hanging="454"/>
        <w:rPr>
          <w:sz w:val="18"/>
          <w:szCs w:val="18"/>
        </w:rPr>
      </w:pPr>
      <w:r w:rsidRPr="00B52B26">
        <w:rPr>
          <w:sz w:val="18"/>
          <w:szCs w:val="18"/>
        </w:rPr>
        <w:t>The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Student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must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meet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the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same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prerequisites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and</w:t>
      </w:r>
      <w:r w:rsidRPr="00B52B26">
        <w:rPr>
          <w:spacing w:val="-2"/>
          <w:sz w:val="18"/>
          <w:szCs w:val="18"/>
        </w:rPr>
        <w:t xml:space="preserve"> </w:t>
      </w:r>
      <w:r w:rsidRPr="00B52B26">
        <w:rPr>
          <w:sz w:val="18"/>
          <w:szCs w:val="18"/>
        </w:rPr>
        <w:t>course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expectations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as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all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other</w:t>
      </w:r>
      <w:r w:rsidRPr="00B52B26">
        <w:rPr>
          <w:spacing w:val="-1"/>
          <w:sz w:val="18"/>
          <w:szCs w:val="18"/>
        </w:rPr>
        <w:t xml:space="preserve"> </w:t>
      </w:r>
      <w:r w:rsidRPr="00B52B26">
        <w:rPr>
          <w:sz w:val="18"/>
          <w:szCs w:val="18"/>
        </w:rPr>
        <w:t>college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students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in</w:t>
      </w:r>
      <w:r w:rsidRPr="00B52B26">
        <w:rPr>
          <w:spacing w:val="-2"/>
          <w:sz w:val="18"/>
          <w:szCs w:val="18"/>
        </w:rPr>
        <w:t xml:space="preserve"> </w:t>
      </w:r>
      <w:r w:rsidRPr="00B52B26">
        <w:rPr>
          <w:sz w:val="18"/>
          <w:szCs w:val="18"/>
        </w:rPr>
        <w:t>a</w:t>
      </w:r>
      <w:r w:rsidRPr="00B52B26">
        <w:rPr>
          <w:spacing w:val="-2"/>
          <w:sz w:val="18"/>
          <w:szCs w:val="18"/>
        </w:rPr>
        <w:t xml:space="preserve"> </w:t>
      </w:r>
      <w:r w:rsidRPr="00B52B26">
        <w:rPr>
          <w:sz w:val="18"/>
          <w:szCs w:val="18"/>
        </w:rPr>
        <w:t>course,</w:t>
      </w:r>
      <w:r w:rsidRPr="00B52B26">
        <w:rPr>
          <w:spacing w:val="-2"/>
          <w:sz w:val="18"/>
          <w:szCs w:val="18"/>
        </w:rPr>
        <w:t xml:space="preserve"> </w:t>
      </w:r>
      <w:r w:rsidRPr="00B52B26">
        <w:rPr>
          <w:sz w:val="18"/>
          <w:szCs w:val="18"/>
        </w:rPr>
        <w:t>as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noted in the</w:t>
      </w:r>
      <w:r w:rsidR="00846FDA" w:rsidRPr="00B52B26">
        <w:rPr>
          <w:sz w:val="18"/>
          <w:szCs w:val="18"/>
        </w:rPr>
        <w:t xml:space="preserve"> </w:t>
      </w:r>
      <w:r w:rsidR="00846FDA" w:rsidRPr="00B52B26">
        <w:rPr>
          <w:b/>
          <w:sz w:val="18"/>
          <w:szCs w:val="18"/>
        </w:rPr>
        <w:t>Trinidad State</w:t>
      </w:r>
      <w:r w:rsidR="00846FDA" w:rsidRPr="00B52B26">
        <w:rPr>
          <w:sz w:val="18"/>
          <w:szCs w:val="18"/>
        </w:rPr>
        <w:t xml:space="preserve"> </w:t>
      </w:r>
      <w:r w:rsidRPr="00B52B26">
        <w:rPr>
          <w:sz w:val="18"/>
          <w:szCs w:val="18"/>
        </w:rPr>
        <w:t>catalog and the course</w:t>
      </w:r>
      <w:r w:rsidRPr="00B52B26">
        <w:rPr>
          <w:spacing w:val="-14"/>
          <w:sz w:val="18"/>
          <w:szCs w:val="18"/>
        </w:rPr>
        <w:t xml:space="preserve"> </w:t>
      </w:r>
      <w:r w:rsidRPr="00B52B26">
        <w:rPr>
          <w:sz w:val="18"/>
          <w:szCs w:val="18"/>
        </w:rPr>
        <w:t>syllabus.</w:t>
      </w:r>
    </w:p>
    <w:p w14:paraId="4B3D914A" w14:textId="77777777" w:rsidR="00543C7A" w:rsidRPr="00B52B26" w:rsidRDefault="004D2A3E">
      <w:pPr>
        <w:pStyle w:val="ListParagraph"/>
        <w:numPr>
          <w:ilvl w:val="0"/>
          <w:numId w:val="1"/>
        </w:numPr>
        <w:tabs>
          <w:tab w:val="left" w:pos="764"/>
          <w:tab w:val="left" w:pos="765"/>
        </w:tabs>
        <w:spacing w:before="3" w:line="243" w:lineRule="exact"/>
        <w:ind w:left="764"/>
        <w:rPr>
          <w:sz w:val="18"/>
          <w:szCs w:val="18"/>
        </w:rPr>
      </w:pPr>
      <w:r w:rsidRPr="00B52B26">
        <w:rPr>
          <w:sz w:val="18"/>
          <w:szCs w:val="18"/>
        </w:rPr>
        <w:t>The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grade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received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in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each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course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will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appear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on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the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Student’s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official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high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school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and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college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transcripts.</w:t>
      </w:r>
    </w:p>
    <w:p w14:paraId="13FBA37F" w14:textId="62E4FB22" w:rsidR="00543C7A" w:rsidRPr="00B52B26" w:rsidRDefault="004D2A3E" w:rsidP="00FA1CB6">
      <w:pPr>
        <w:pStyle w:val="ListParagraph"/>
        <w:numPr>
          <w:ilvl w:val="0"/>
          <w:numId w:val="1"/>
        </w:numPr>
        <w:tabs>
          <w:tab w:val="left" w:pos="764"/>
          <w:tab w:val="left" w:pos="765"/>
        </w:tabs>
        <w:ind w:left="810" w:right="686" w:hanging="471"/>
        <w:rPr>
          <w:sz w:val="18"/>
          <w:szCs w:val="18"/>
        </w:rPr>
      </w:pPr>
      <w:r w:rsidRPr="00B52B26">
        <w:rPr>
          <w:sz w:val="18"/>
          <w:szCs w:val="18"/>
        </w:rPr>
        <w:t xml:space="preserve">College course credits may transfer in congruence with Colorado GT Pathways or articulation agreements if the </w:t>
      </w:r>
      <w:r w:rsidR="00846E7F" w:rsidRPr="00B52B26">
        <w:rPr>
          <w:sz w:val="18"/>
          <w:szCs w:val="18"/>
        </w:rPr>
        <w:t>S</w:t>
      </w:r>
      <w:r w:rsidR="00FD1306" w:rsidRPr="00B52B26">
        <w:rPr>
          <w:sz w:val="18"/>
          <w:szCs w:val="18"/>
        </w:rPr>
        <w:t>tudent earns</w:t>
      </w:r>
      <w:r w:rsidRPr="00B52B26">
        <w:rPr>
          <w:sz w:val="18"/>
          <w:szCs w:val="18"/>
        </w:rPr>
        <w:t xml:space="preserve"> a “C” or better in the</w:t>
      </w:r>
      <w:r w:rsidRPr="00B52B26">
        <w:rPr>
          <w:spacing w:val="-17"/>
          <w:sz w:val="18"/>
          <w:szCs w:val="18"/>
        </w:rPr>
        <w:t xml:space="preserve"> </w:t>
      </w:r>
      <w:r w:rsidRPr="00B52B26">
        <w:rPr>
          <w:sz w:val="18"/>
          <w:szCs w:val="18"/>
        </w:rPr>
        <w:t>course.</w:t>
      </w:r>
    </w:p>
    <w:p w14:paraId="37BBE9EC" w14:textId="2C10168A" w:rsidR="00543C7A" w:rsidRPr="00B52B26" w:rsidRDefault="004D2A3E">
      <w:pPr>
        <w:pStyle w:val="ListParagraph"/>
        <w:numPr>
          <w:ilvl w:val="0"/>
          <w:numId w:val="1"/>
        </w:numPr>
        <w:tabs>
          <w:tab w:val="left" w:pos="764"/>
          <w:tab w:val="left" w:pos="765"/>
        </w:tabs>
        <w:spacing w:before="1"/>
        <w:ind w:left="747" w:right="570" w:hanging="408"/>
        <w:rPr>
          <w:sz w:val="18"/>
          <w:szCs w:val="18"/>
        </w:rPr>
      </w:pPr>
      <w:r w:rsidRPr="00B52B26">
        <w:rPr>
          <w:sz w:val="18"/>
          <w:szCs w:val="18"/>
        </w:rPr>
        <w:t>If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the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Student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seeks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to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add,</w:t>
      </w:r>
      <w:r w:rsidRPr="00B52B26">
        <w:rPr>
          <w:spacing w:val="-2"/>
          <w:sz w:val="18"/>
          <w:szCs w:val="18"/>
        </w:rPr>
        <w:t xml:space="preserve"> </w:t>
      </w:r>
      <w:r w:rsidRPr="00B52B26">
        <w:rPr>
          <w:sz w:val="18"/>
          <w:szCs w:val="18"/>
        </w:rPr>
        <w:t>drop</w:t>
      </w:r>
      <w:r w:rsidRPr="00B52B26">
        <w:rPr>
          <w:spacing w:val="-2"/>
          <w:sz w:val="18"/>
          <w:szCs w:val="18"/>
        </w:rPr>
        <w:t xml:space="preserve"> </w:t>
      </w:r>
      <w:r w:rsidRPr="00B52B26">
        <w:rPr>
          <w:sz w:val="18"/>
          <w:szCs w:val="18"/>
        </w:rPr>
        <w:t>or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withdraw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from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a</w:t>
      </w:r>
      <w:r w:rsidRPr="00B52B26">
        <w:rPr>
          <w:spacing w:val="-2"/>
          <w:sz w:val="18"/>
          <w:szCs w:val="18"/>
        </w:rPr>
        <w:t xml:space="preserve"> </w:t>
      </w:r>
      <w:r w:rsidRPr="00B52B26">
        <w:rPr>
          <w:sz w:val="18"/>
          <w:szCs w:val="18"/>
        </w:rPr>
        <w:t>college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course,</w:t>
      </w:r>
      <w:r w:rsidRPr="00B52B26">
        <w:rPr>
          <w:spacing w:val="-2"/>
          <w:sz w:val="18"/>
          <w:szCs w:val="18"/>
        </w:rPr>
        <w:t xml:space="preserve"> </w:t>
      </w:r>
      <w:r w:rsidR="00402047" w:rsidRPr="00B52B26">
        <w:rPr>
          <w:sz w:val="18"/>
          <w:szCs w:val="18"/>
        </w:rPr>
        <w:t>the student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must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meet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with</w:t>
      </w:r>
      <w:r w:rsidRPr="00B52B26">
        <w:rPr>
          <w:spacing w:val="-2"/>
          <w:sz w:val="18"/>
          <w:szCs w:val="18"/>
        </w:rPr>
        <w:t xml:space="preserve"> </w:t>
      </w:r>
      <w:r w:rsidR="00402047" w:rsidRPr="00B52B26">
        <w:rPr>
          <w:sz w:val="18"/>
          <w:szCs w:val="18"/>
        </w:rPr>
        <w:t xml:space="preserve">guidance </w:t>
      </w:r>
      <w:r w:rsidRPr="00B52B26">
        <w:rPr>
          <w:sz w:val="18"/>
          <w:szCs w:val="18"/>
        </w:rPr>
        <w:t>counselor and notify the college Concurrent Enrollment</w:t>
      </w:r>
      <w:r w:rsidRPr="00B52B26">
        <w:rPr>
          <w:spacing w:val="-27"/>
          <w:sz w:val="18"/>
          <w:szCs w:val="18"/>
        </w:rPr>
        <w:t xml:space="preserve"> </w:t>
      </w:r>
      <w:r w:rsidRPr="00B52B26">
        <w:rPr>
          <w:sz w:val="18"/>
          <w:szCs w:val="18"/>
        </w:rPr>
        <w:t>staff.</w:t>
      </w:r>
    </w:p>
    <w:p w14:paraId="3F09D1B6" w14:textId="33E68C1C" w:rsidR="00543C7A" w:rsidRPr="00B52B26" w:rsidRDefault="004D2A3E">
      <w:pPr>
        <w:pStyle w:val="ListParagraph"/>
        <w:numPr>
          <w:ilvl w:val="0"/>
          <w:numId w:val="1"/>
        </w:numPr>
        <w:tabs>
          <w:tab w:val="left" w:pos="764"/>
          <w:tab w:val="left" w:pos="765"/>
          <w:tab w:val="left" w:pos="5023"/>
          <w:tab w:val="left" w:pos="6893"/>
        </w:tabs>
        <w:ind w:left="747" w:right="509" w:hanging="408"/>
        <w:rPr>
          <w:sz w:val="18"/>
          <w:szCs w:val="18"/>
        </w:rPr>
      </w:pPr>
      <w:r w:rsidRPr="00B52B26">
        <w:rPr>
          <w:sz w:val="18"/>
          <w:szCs w:val="18"/>
        </w:rPr>
        <w:t>If the Student withdraws from a</w:t>
      </w:r>
      <w:r w:rsidRPr="00B52B26">
        <w:rPr>
          <w:spacing w:val="-15"/>
          <w:sz w:val="18"/>
          <w:szCs w:val="18"/>
        </w:rPr>
        <w:t xml:space="preserve"> </w:t>
      </w:r>
      <w:r w:rsidRPr="00B52B26">
        <w:rPr>
          <w:sz w:val="18"/>
          <w:szCs w:val="18"/>
        </w:rPr>
        <w:t>course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after</w:t>
      </w:r>
      <w:r w:rsidR="002F657D" w:rsidRPr="00B52B26">
        <w:rPr>
          <w:sz w:val="18"/>
          <w:szCs w:val="18"/>
        </w:rPr>
        <w:t xml:space="preserve"> the </w:t>
      </w:r>
      <w:r w:rsidRPr="00B52B26">
        <w:rPr>
          <w:sz w:val="18"/>
          <w:szCs w:val="18"/>
        </w:rPr>
        <w:t>drop</w:t>
      </w:r>
      <w:r w:rsidRPr="00B52B26">
        <w:rPr>
          <w:spacing w:val="-1"/>
          <w:sz w:val="18"/>
          <w:szCs w:val="18"/>
        </w:rPr>
        <w:t xml:space="preserve"> </w:t>
      </w:r>
      <w:r w:rsidRPr="00B52B26">
        <w:rPr>
          <w:sz w:val="18"/>
          <w:szCs w:val="18"/>
        </w:rPr>
        <w:t>deadline</w:t>
      </w:r>
      <w:r w:rsidR="002F657D" w:rsidRPr="00B52B26">
        <w:rPr>
          <w:sz w:val="18"/>
          <w:szCs w:val="18"/>
        </w:rPr>
        <w:t xml:space="preserve"> </w:t>
      </w:r>
      <w:r w:rsidR="00FF6A68">
        <w:rPr>
          <w:b/>
          <w:sz w:val="18"/>
          <w:szCs w:val="18"/>
        </w:rPr>
        <w:t>(February 2, 2023</w:t>
      </w:r>
      <w:r w:rsidR="0004637B" w:rsidRPr="00B52B26">
        <w:rPr>
          <w:b/>
          <w:sz w:val="18"/>
          <w:szCs w:val="18"/>
        </w:rPr>
        <w:t xml:space="preserve"> for full-term courses</w:t>
      </w:r>
      <w:r w:rsidR="002F657D" w:rsidRPr="00B52B26">
        <w:rPr>
          <w:sz w:val="18"/>
          <w:szCs w:val="18"/>
        </w:rPr>
        <w:t xml:space="preserve">), TSC </w:t>
      </w:r>
      <w:r w:rsidRPr="00B52B26">
        <w:rPr>
          <w:sz w:val="18"/>
          <w:szCs w:val="18"/>
        </w:rPr>
        <w:t>will record a “W” or “F” on his or</w:t>
      </w:r>
      <w:r w:rsidRPr="00B52B26">
        <w:rPr>
          <w:spacing w:val="-16"/>
          <w:sz w:val="18"/>
          <w:szCs w:val="18"/>
        </w:rPr>
        <w:t xml:space="preserve"> </w:t>
      </w:r>
      <w:r w:rsidRPr="00B52B26">
        <w:rPr>
          <w:sz w:val="18"/>
          <w:szCs w:val="18"/>
        </w:rPr>
        <w:t>her</w:t>
      </w:r>
      <w:r w:rsidRPr="00B52B26">
        <w:rPr>
          <w:spacing w:val="-2"/>
          <w:sz w:val="18"/>
          <w:szCs w:val="18"/>
        </w:rPr>
        <w:t xml:space="preserve"> </w:t>
      </w:r>
      <w:r w:rsidRPr="00B52B26">
        <w:rPr>
          <w:sz w:val="18"/>
          <w:szCs w:val="18"/>
        </w:rPr>
        <w:t>college</w:t>
      </w:r>
      <w:r w:rsidRPr="00B52B26">
        <w:rPr>
          <w:w w:val="99"/>
          <w:sz w:val="18"/>
          <w:szCs w:val="18"/>
        </w:rPr>
        <w:t xml:space="preserve"> </w:t>
      </w:r>
      <w:r w:rsidRPr="00B52B26">
        <w:rPr>
          <w:sz w:val="18"/>
          <w:szCs w:val="18"/>
        </w:rPr>
        <w:t>transcript.</w:t>
      </w:r>
    </w:p>
    <w:p w14:paraId="17364926" w14:textId="77777777" w:rsidR="00543C7A" w:rsidRPr="00B52B26" w:rsidRDefault="004D2A3E">
      <w:pPr>
        <w:pStyle w:val="ListParagraph"/>
        <w:numPr>
          <w:ilvl w:val="0"/>
          <w:numId w:val="1"/>
        </w:numPr>
        <w:tabs>
          <w:tab w:val="left" w:pos="729"/>
        </w:tabs>
        <w:ind w:right="716" w:hanging="410"/>
        <w:rPr>
          <w:sz w:val="18"/>
          <w:szCs w:val="18"/>
        </w:rPr>
      </w:pPr>
      <w:r w:rsidRPr="00B52B26">
        <w:rPr>
          <w:sz w:val="18"/>
          <w:szCs w:val="18"/>
        </w:rPr>
        <w:t>The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Student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may</w:t>
      </w:r>
      <w:r w:rsidRPr="00B52B26">
        <w:rPr>
          <w:spacing w:val="-2"/>
          <w:sz w:val="18"/>
          <w:szCs w:val="18"/>
        </w:rPr>
        <w:t xml:space="preserve"> </w:t>
      </w:r>
      <w:r w:rsidRPr="00B52B26">
        <w:rPr>
          <w:sz w:val="18"/>
          <w:szCs w:val="18"/>
        </w:rPr>
        <w:t>not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enroll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in</w:t>
      </w:r>
      <w:r w:rsidRPr="00B52B26">
        <w:rPr>
          <w:spacing w:val="-2"/>
          <w:sz w:val="18"/>
          <w:szCs w:val="18"/>
        </w:rPr>
        <w:t xml:space="preserve"> </w:t>
      </w:r>
      <w:r w:rsidRPr="00B52B26">
        <w:rPr>
          <w:sz w:val="18"/>
          <w:szCs w:val="18"/>
        </w:rPr>
        <w:t>a</w:t>
      </w:r>
      <w:r w:rsidRPr="00B52B26">
        <w:rPr>
          <w:spacing w:val="-2"/>
          <w:sz w:val="18"/>
          <w:szCs w:val="18"/>
        </w:rPr>
        <w:t xml:space="preserve"> </w:t>
      </w:r>
      <w:r w:rsidRPr="00B52B26">
        <w:rPr>
          <w:sz w:val="18"/>
          <w:szCs w:val="18"/>
        </w:rPr>
        <w:t>course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under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the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Concurrent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Enrollment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Program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unless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it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fits</w:t>
      </w:r>
      <w:r w:rsidRPr="00B52B26">
        <w:rPr>
          <w:spacing w:val="-2"/>
          <w:sz w:val="18"/>
          <w:szCs w:val="18"/>
        </w:rPr>
        <w:t xml:space="preserve"> </w:t>
      </w:r>
      <w:r w:rsidRPr="00B52B26">
        <w:rPr>
          <w:sz w:val="18"/>
          <w:szCs w:val="18"/>
        </w:rPr>
        <w:t>with</w:t>
      </w:r>
      <w:r w:rsidRPr="00B52B26">
        <w:rPr>
          <w:spacing w:val="-2"/>
          <w:sz w:val="18"/>
          <w:szCs w:val="18"/>
        </w:rPr>
        <w:t xml:space="preserve"> </w:t>
      </w:r>
      <w:r w:rsidRPr="00B52B26">
        <w:rPr>
          <w:sz w:val="18"/>
          <w:szCs w:val="18"/>
        </w:rPr>
        <w:t>his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or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her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Individual Career &amp; Academic Plan</w:t>
      </w:r>
      <w:r w:rsidRPr="00B52B26">
        <w:rPr>
          <w:spacing w:val="-20"/>
          <w:sz w:val="18"/>
          <w:szCs w:val="18"/>
        </w:rPr>
        <w:t xml:space="preserve"> </w:t>
      </w:r>
      <w:r w:rsidRPr="00B52B26">
        <w:rPr>
          <w:sz w:val="18"/>
          <w:szCs w:val="18"/>
        </w:rPr>
        <w:t>(ICAP/PEP).</w:t>
      </w:r>
    </w:p>
    <w:p w14:paraId="18A0F513" w14:textId="77777777" w:rsidR="00543C7A" w:rsidRPr="00B52B26" w:rsidRDefault="004D2A3E">
      <w:pPr>
        <w:pStyle w:val="BodyText"/>
        <w:spacing w:before="2" w:line="244" w:lineRule="exact"/>
        <w:ind w:left="339"/>
        <w:rPr>
          <w:sz w:val="18"/>
          <w:szCs w:val="18"/>
        </w:rPr>
      </w:pPr>
      <w:r w:rsidRPr="00B52B26">
        <w:rPr>
          <w:sz w:val="18"/>
          <w:szCs w:val="18"/>
        </w:rPr>
        <w:t>12.   Only courses that apply toward a college degree or certificate, or (for 12</w:t>
      </w:r>
      <w:proofErr w:type="spellStart"/>
      <w:r w:rsidRPr="00B52B26">
        <w:rPr>
          <w:position w:val="10"/>
          <w:sz w:val="18"/>
          <w:szCs w:val="18"/>
        </w:rPr>
        <w:t>th</w:t>
      </w:r>
      <w:proofErr w:type="spellEnd"/>
      <w:r w:rsidRPr="00B52B26">
        <w:rPr>
          <w:position w:val="10"/>
          <w:sz w:val="18"/>
          <w:szCs w:val="18"/>
        </w:rPr>
        <w:t xml:space="preserve"> </w:t>
      </w:r>
      <w:r w:rsidRPr="00B52B26">
        <w:rPr>
          <w:sz w:val="18"/>
          <w:szCs w:val="18"/>
        </w:rPr>
        <w:t>graders only) that qualify as basic skills courses,</w:t>
      </w:r>
    </w:p>
    <w:p w14:paraId="71E68B34" w14:textId="77777777" w:rsidR="00543C7A" w:rsidRPr="00B52B26" w:rsidRDefault="004D2A3E">
      <w:pPr>
        <w:pStyle w:val="BodyText"/>
        <w:spacing w:line="243" w:lineRule="exact"/>
        <w:ind w:left="792"/>
        <w:rPr>
          <w:sz w:val="18"/>
          <w:szCs w:val="18"/>
        </w:rPr>
      </w:pPr>
      <w:r w:rsidRPr="00B52B26">
        <w:rPr>
          <w:sz w:val="18"/>
          <w:szCs w:val="18"/>
        </w:rPr>
        <w:t>are covered under the Concurrent Enrollment Program.</w:t>
      </w:r>
    </w:p>
    <w:p w14:paraId="347737A9" w14:textId="436A3A62" w:rsidR="00543C7A" w:rsidRPr="00B52B26" w:rsidRDefault="004D2A3E" w:rsidP="00FA1CB6">
      <w:pPr>
        <w:pStyle w:val="BodyText"/>
        <w:spacing w:before="1"/>
        <w:ind w:left="720" w:right="476" w:hanging="382"/>
        <w:rPr>
          <w:sz w:val="18"/>
          <w:szCs w:val="18"/>
        </w:rPr>
      </w:pPr>
      <w:r w:rsidRPr="00B52B26">
        <w:rPr>
          <w:sz w:val="18"/>
          <w:szCs w:val="18"/>
        </w:rPr>
        <w:t xml:space="preserve">11. </w:t>
      </w:r>
      <w:r w:rsidR="009A46F3" w:rsidRPr="00B52B26">
        <w:rPr>
          <w:sz w:val="18"/>
          <w:szCs w:val="18"/>
        </w:rPr>
        <w:t xml:space="preserve">  </w:t>
      </w:r>
      <w:r w:rsidRPr="00B52B26">
        <w:rPr>
          <w:sz w:val="18"/>
          <w:szCs w:val="18"/>
        </w:rPr>
        <w:t>The Student may not enroll in a course under the Concurrent Enrollment Program unless it is approved by the School District.</w:t>
      </w:r>
    </w:p>
    <w:p w14:paraId="5C9F2C47" w14:textId="1446C151" w:rsidR="00543C7A" w:rsidRPr="00B52B26" w:rsidRDefault="004D2A3E" w:rsidP="00C60215">
      <w:pPr>
        <w:pStyle w:val="BodyText"/>
        <w:tabs>
          <w:tab w:val="left" w:pos="9424"/>
        </w:tabs>
        <w:ind w:left="720" w:right="476" w:hanging="382"/>
        <w:rPr>
          <w:sz w:val="18"/>
          <w:szCs w:val="18"/>
        </w:rPr>
      </w:pPr>
      <w:r w:rsidRPr="00B52B26">
        <w:rPr>
          <w:sz w:val="18"/>
          <w:szCs w:val="18"/>
        </w:rPr>
        <w:t>13.   In compliance with the Family Educational Rights and Privacy Act (FERPA) of 1974, the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Student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gives</w:t>
      </w:r>
      <w:r w:rsidR="00E653EA" w:rsidRPr="00B52B26">
        <w:rPr>
          <w:b/>
          <w:sz w:val="18"/>
          <w:szCs w:val="18"/>
        </w:rPr>
        <w:t xml:space="preserve"> TSC</w:t>
      </w:r>
      <w:r w:rsidR="00E653EA" w:rsidRPr="00B52B26">
        <w:rPr>
          <w:sz w:val="18"/>
          <w:szCs w:val="18"/>
        </w:rPr>
        <w:t xml:space="preserve"> </w:t>
      </w:r>
      <w:r w:rsidRPr="00B52B26">
        <w:rPr>
          <w:sz w:val="18"/>
          <w:szCs w:val="18"/>
        </w:rPr>
        <w:t>permission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to</w:t>
      </w:r>
      <w:r w:rsidRPr="00B52B26">
        <w:rPr>
          <w:w w:val="99"/>
          <w:sz w:val="18"/>
          <w:szCs w:val="18"/>
        </w:rPr>
        <w:t xml:space="preserve"> </w:t>
      </w:r>
      <w:r w:rsidRPr="00B52B26">
        <w:rPr>
          <w:sz w:val="18"/>
          <w:szCs w:val="18"/>
        </w:rPr>
        <w:t>report absences and disciplinary issues, and to release grades, transcripts, in progress grades, class schedules, and billing information,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as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available,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to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the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School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District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for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the</w:t>
      </w:r>
      <w:r w:rsidRPr="00B52B26">
        <w:rPr>
          <w:spacing w:val="-3"/>
          <w:sz w:val="18"/>
          <w:szCs w:val="18"/>
        </w:rPr>
        <w:t xml:space="preserve"> </w:t>
      </w:r>
      <w:r w:rsidRPr="00B52B26">
        <w:rPr>
          <w:sz w:val="18"/>
          <w:szCs w:val="18"/>
        </w:rPr>
        <w:t>courses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covered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under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the</w:t>
      </w:r>
      <w:r w:rsidRPr="00B52B26">
        <w:rPr>
          <w:spacing w:val="-5"/>
          <w:sz w:val="18"/>
          <w:szCs w:val="18"/>
        </w:rPr>
        <w:t xml:space="preserve"> </w:t>
      </w:r>
      <w:r w:rsidRPr="00B52B26">
        <w:rPr>
          <w:sz w:val="18"/>
          <w:szCs w:val="18"/>
        </w:rPr>
        <w:t>Concurrent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Enrollment</w:t>
      </w:r>
      <w:r w:rsidRPr="00B52B26">
        <w:rPr>
          <w:spacing w:val="-4"/>
          <w:sz w:val="18"/>
          <w:szCs w:val="18"/>
        </w:rPr>
        <w:t xml:space="preserve"> </w:t>
      </w:r>
      <w:r w:rsidRPr="00B52B26">
        <w:rPr>
          <w:sz w:val="18"/>
          <w:szCs w:val="18"/>
        </w:rPr>
        <w:t>Program.</w:t>
      </w:r>
    </w:p>
    <w:p w14:paraId="6172907C" w14:textId="77777777" w:rsidR="00543C7A" w:rsidRDefault="00543C7A">
      <w:pPr>
        <w:pStyle w:val="BodyText"/>
        <w:spacing w:before="11"/>
        <w:rPr>
          <w:sz w:val="15"/>
        </w:rPr>
      </w:pPr>
    </w:p>
    <w:p w14:paraId="031DC615" w14:textId="77777777" w:rsidR="00543C7A" w:rsidRDefault="004D2A3E">
      <w:pPr>
        <w:pStyle w:val="Heading1"/>
        <w:spacing w:before="0"/>
      </w:pPr>
      <w:r>
        <w:t>I understand and will abide by all of the statements in this Section B.</w:t>
      </w:r>
    </w:p>
    <w:p w14:paraId="2844CFB9" w14:textId="77777777" w:rsidR="00543C7A" w:rsidRDefault="00543C7A">
      <w:pPr>
        <w:pStyle w:val="BodyText"/>
        <w:spacing w:before="3"/>
        <w:rPr>
          <w:b/>
          <w:sz w:val="15"/>
        </w:rPr>
      </w:pPr>
    </w:p>
    <w:p w14:paraId="72E1B99C" w14:textId="274DEFA3" w:rsidR="00543C7A" w:rsidRDefault="004D2A3E" w:rsidP="00B52B26">
      <w:pPr>
        <w:pStyle w:val="BodyText"/>
        <w:tabs>
          <w:tab w:val="left" w:pos="3938"/>
          <w:tab w:val="left" w:pos="6098"/>
          <w:tab w:val="left" w:pos="9698"/>
        </w:tabs>
        <w:spacing w:before="59"/>
        <w:ind w:left="339" w:hanging="339"/>
      </w:pPr>
      <w:r>
        <w:t>Student</w:t>
      </w:r>
      <w:r>
        <w:rPr>
          <w:spacing w:val="-3"/>
        </w:rPr>
        <w:t xml:space="preserve"> </w:t>
      </w:r>
      <w:r>
        <w:t>Signature</w:t>
      </w:r>
      <w:r w:rsidR="00B52B26">
        <w:t xml:space="preserve">                                              </w:t>
      </w:r>
      <w:r>
        <w:t>Date</w:t>
      </w:r>
      <w:r w:rsidR="00B52B26">
        <w:t xml:space="preserve">                    </w:t>
      </w:r>
      <w:r>
        <w:t>Parent or</w:t>
      </w:r>
      <w:r>
        <w:rPr>
          <w:spacing w:val="-6"/>
        </w:rPr>
        <w:t xml:space="preserve"> </w:t>
      </w:r>
      <w:r>
        <w:t>Guardian</w:t>
      </w:r>
      <w:r>
        <w:rPr>
          <w:spacing w:val="-2"/>
        </w:rPr>
        <w:t xml:space="preserve"> </w:t>
      </w:r>
      <w:r>
        <w:t>Signature</w:t>
      </w:r>
      <w:r>
        <w:tab/>
      </w:r>
      <w:r w:rsidR="00B52B26">
        <w:tab/>
      </w:r>
      <w:r>
        <w:t>Date</w:t>
      </w:r>
    </w:p>
    <w:p w14:paraId="589A7880" w14:textId="77777777" w:rsidR="00543C7A" w:rsidRDefault="00543C7A">
      <w:pPr>
        <w:pStyle w:val="BodyText"/>
        <w:spacing w:before="2"/>
        <w:rPr>
          <w:sz w:val="23"/>
        </w:rPr>
      </w:pPr>
    </w:p>
    <w:p w14:paraId="5E2B547A" w14:textId="218383F6" w:rsidR="00543C7A" w:rsidRPr="00764C66" w:rsidRDefault="004D2A3E" w:rsidP="00764C66">
      <w:pPr>
        <w:ind w:firstLine="180"/>
        <w:rPr>
          <w:b/>
          <w:sz w:val="14"/>
          <w:szCs w:val="14"/>
        </w:rPr>
      </w:pPr>
      <w:r w:rsidRPr="00764C66">
        <w:rPr>
          <w:b/>
          <w:sz w:val="14"/>
          <w:szCs w:val="14"/>
        </w:rPr>
        <w:t xml:space="preserve">This agreement is for courses </w:t>
      </w:r>
      <w:r w:rsidR="00880857" w:rsidRPr="00764C66">
        <w:rPr>
          <w:b/>
          <w:sz w:val="14"/>
          <w:szCs w:val="14"/>
        </w:rPr>
        <w:t>offered by</w:t>
      </w:r>
      <w:r w:rsidR="00764C66">
        <w:rPr>
          <w:b/>
          <w:sz w:val="14"/>
          <w:szCs w:val="14"/>
        </w:rPr>
        <w:t xml:space="preserve"> </w:t>
      </w:r>
      <w:r w:rsidR="005E4B14" w:rsidRPr="00764C66">
        <w:rPr>
          <w:b/>
          <w:sz w:val="14"/>
          <w:szCs w:val="14"/>
          <w:u w:val="single"/>
        </w:rPr>
        <w:t xml:space="preserve">Trinidad State College </w:t>
      </w:r>
      <w:r w:rsidRPr="00764C66">
        <w:rPr>
          <w:b/>
          <w:sz w:val="14"/>
          <w:szCs w:val="14"/>
        </w:rPr>
        <w:t>only.</w:t>
      </w:r>
    </w:p>
    <w:p w14:paraId="3F54C362" w14:textId="77777777" w:rsidR="00543C7A" w:rsidRDefault="00543C7A">
      <w:pPr>
        <w:rPr>
          <w:sz w:val="16"/>
        </w:rPr>
        <w:sectPr w:rsidR="00543C7A" w:rsidSect="00B52B26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11A4189D" w14:textId="73EF0153" w:rsidR="00484F60" w:rsidRDefault="00484F60" w:rsidP="00B52B26">
      <w:pPr>
        <w:pStyle w:val="Heading1"/>
      </w:pPr>
      <w:r>
        <w:lastRenderedPageBreak/>
        <w:t>CHECKLIST</w:t>
      </w:r>
    </w:p>
    <w:p w14:paraId="31D85221" w14:textId="1C2BF436" w:rsidR="00543C7A" w:rsidRDefault="000D4347">
      <w:pPr>
        <w:pStyle w:val="BodyText"/>
        <w:rPr>
          <w:rFonts w:ascii="Times New Roman"/>
        </w:rPr>
      </w:pPr>
      <w:r>
        <w:rPr>
          <w:rFonts w:ascii="Times New Roman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E8D4FB3" wp14:editId="7E2B1A40">
                <wp:simplePos x="0" y="0"/>
                <wp:positionH relativeFrom="column">
                  <wp:posOffset>168965</wp:posOffset>
                </wp:positionH>
                <wp:positionV relativeFrom="paragraph">
                  <wp:posOffset>27526</wp:posOffset>
                </wp:positionV>
                <wp:extent cx="6909270" cy="1510748"/>
                <wp:effectExtent l="0" t="0" r="6350" b="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9270" cy="151074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035B2F" w14:textId="7CA25692" w:rsidR="000D4347" w:rsidRPr="00F04E80" w:rsidRDefault="000D43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F04E80">
                              <w:rPr>
                                <w:sz w:val="20"/>
                                <w:szCs w:val="20"/>
                              </w:rPr>
                              <w:t xml:space="preserve">New students must have the following to enroll as a student in a college class: </w:t>
                            </w:r>
                          </w:p>
                          <w:p w14:paraId="7AE00BC2" w14:textId="77777777" w:rsidR="008525C6" w:rsidRPr="005F45AB" w:rsidRDefault="008525C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6BB3815" w14:textId="6B11D26C" w:rsidR="000D4347" w:rsidRPr="005F45AB" w:rsidRDefault="000F6293" w:rsidP="000D43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68251264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525C6" w:rsidRPr="005F45AB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0D4347" w:rsidRPr="005F45AB">
                              <w:rPr>
                                <w:sz w:val="20"/>
                                <w:szCs w:val="20"/>
                              </w:rPr>
                              <w:t>I have completed my application for admission.</w:t>
                            </w:r>
                          </w:p>
                          <w:p w14:paraId="41F44670" w14:textId="7C251164" w:rsidR="000D4347" w:rsidRPr="005F45AB" w:rsidRDefault="000F6293" w:rsidP="000D43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102879970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525C6" w:rsidRPr="005F45AB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0D4347" w:rsidRPr="005F45AB">
                              <w:rPr>
                                <w:sz w:val="20"/>
                                <w:szCs w:val="20"/>
                              </w:rPr>
                              <w:t xml:space="preserve">I have applied for COF or verified that TSC can apply for COF on my behalf. </w:t>
                            </w:r>
                          </w:p>
                          <w:p w14:paraId="56B226C0" w14:textId="56E2DDB6" w:rsidR="000D4347" w:rsidRPr="005F45AB" w:rsidRDefault="000F6293" w:rsidP="000D43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133613837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525C6" w:rsidRPr="005F45AB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0D4347" w:rsidRPr="005F45AB">
                              <w:rPr>
                                <w:sz w:val="20"/>
                                <w:szCs w:val="20"/>
                              </w:rPr>
                              <w:t xml:space="preserve">I have consulted with my counselor for course recommendations. </w:t>
                            </w:r>
                          </w:p>
                          <w:p w14:paraId="72A9E4DF" w14:textId="483D8EF6" w:rsidR="000D4347" w:rsidRPr="005F45AB" w:rsidRDefault="000F6293" w:rsidP="000D43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111821744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525C6" w:rsidRPr="005F45AB">
                                  <w:rPr>
                                    <w:rFonts w:ascii="MS Gothic" w:eastAsia="MS Gothic" w:hAnsi="MS Gothic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0D4347" w:rsidRPr="005F45AB">
                              <w:rPr>
                                <w:sz w:val="20"/>
                                <w:szCs w:val="20"/>
                              </w:rPr>
                              <w:t xml:space="preserve">I have completed ALL parts of this form and have acquired ALL signatures. </w:t>
                            </w:r>
                          </w:p>
                          <w:p w14:paraId="7FE6DCD0" w14:textId="23A6BE34" w:rsidR="000D4347" w:rsidRPr="005F45AB" w:rsidRDefault="000D4347" w:rsidP="000D43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EDBA496" w14:textId="1AD45EF0" w:rsidR="005F45AB" w:rsidRPr="00F04E80" w:rsidRDefault="005F45AB" w:rsidP="000D43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F04E80">
                              <w:rPr>
                                <w:sz w:val="20"/>
                                <w:szCs w:val="20"/>
                              </w:rPr>
                              <w:t xml:space="preserve">Returning students must complete this form and should meet all course pre-requisites to re-enroll as a Concurrent Enrollment student. </w:t>
                            </w:r>
                          </w:p>
                          <w:p w14:paraId="60860CAA" w14:textId="77777777" w:rsidR="005F45AB" w:rsidRDefault="005F45AB" w:rsidP="000D4347"/>
                          <w:p w14:paraId="2C922C02" w14:textId="77777777" w:rsidR="005F45AB" w:rsidRDefault="005F45AB" w:rsidP="000D4347"/>
                          <w:p w14:paraId="023871C5" w14:textId="77777777" w:rsidR="000D4347" w:rsidRDefault="000D4347" w:rsidP="000D4347"/>
                          <w:p w14:paraId="16445702" w14:textId="1E0936C0" w:rsidR="000D4347" w:rsidRDefault="000D4347" w:rsidP="000D434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8D4FB3" id="_x0000_t202" coordsize="21600,21600" o:spt="202" path="m,l,21600r21600,l21600,xe">
                <v:stroke joinstyle="miter"/>
                <v:path gradientshapeok="t" o:connecttype="rect"/>
              </v:shapetype>
              <v:shape id="Text Box 76" o:spid="_x0000_s1026" type="#_x0000_t202" style="position:absolute;margin-left:13.3pt;margin-top:2.15pt;width:544.05pt;height:118.9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" fillcolor="white [3201]" stroked="f" strokeweight=".5pt">
                <v:textbox>
                  <w:txbxContent>
                    <w:p w14:paraId="70035B2F" w14:textId="7CA25692" w:rsidR="000D4347" w:rsidRPr="00F04E80" w:rsidRDefault="000D4347">
                      <w:pPr>
                        <w:rPr>
                          <w:sz w:val="20"/>
                          <w:szCs w:val="20"/>
                        </w:rPr>
                      </w:pPr>
                      <w:r w:rsidRPr="00F04E80">
                        <w:rPr>
                          <w:sz w:val="20"/>
                          <w:szCs w:val="20"/>
                        </w:rPr>
                        <w:t xml:space="preserve">New students must have the following to enroll as a student in a college class: </w:t>
                      </w:r>
                    </w:p>
                    <w:p w14:paraId="7AE00BC2" w14:textId="77777777" w:rsidR="008525C6" w:rsidRPr="005F45AB" w:rsidRDefault="008525C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6BB3815" w14:textId="6B11D26C" w:rsidR="000D4347" w:rsidRPr="005F45AB" w:rsidRDefault="000F6293" w:rsidP="000D4347">
                      <w:pPr>
                        <w:rPr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sz w:val="20"/>
                            <w:szCs w:val="20"/>
                          </w:rPr>
                          <w:id w:val="-68251264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525C6" w:rsidRPr="005F45AB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0D4347" w:rsidRPr="005F45AB">
                        <w:rPr>
                          <w:sz w:val="20"/>
                          <w:szCs w:val="20"/>
                        </w:rPr>
                        <w:t>I have completed my application for admission.</w:t>
                      </w:r>
                    </w:p>
                    <w:p w14:paraId="41F44670" w14:textId="7C251164" w:rsidR="000D4347" w:rsidRPr="005F45AB" w:rsidRDefault="000F6293" w:rsidP="000D4347">
                      <w:pPr>
                        <w:rPr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sz w:val="20"/>
                            <w:szCs w:val="20"/>
                          </w:rPr>
                          <w:id w:val="-102879970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525C6" w:rsidRPr="005F45AB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0D4347" w:rsidRPr="005F45AB">
                        <w:rPr>
                          <w:sz w:val="20"/>
                          <w:szCs w:val="20"/>
                        </w:rPr>
                        <w:t xml:space="preserve">I have applied for COF or verified that TSC can apply for COF on my behalf. </w:t>
                      </w:r>
                    </w:p>
                    <w:p w14:paraId="56B226C0" w14:textId="56E2DDB6" w:rsidR="000D4347" w:rsidRPr="005F45AB" w:rsidRDefault="000F6293" w:rsidP="000D4347">
                      <w:pPr>
                        <w:rPr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sz w:val="20"/>
                            <w:szCs w:val="20"/>
                          </w:rPr>
                          <w:id w:val="-133613837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525C6" w:rsidRPr="005F45AB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0D4347" w:rsidRPr="005F45AB">
                        <w:rPr>
                          <w:sz w:val="20"/>
                          <w:szCs w:val="20"/>
                        </w:rPr>
                        <w:t xml:space="preserve">I have consulted with my counselor for course recommendations. </w:t>
                      </w:r>
                    </w:p>
                    <w:p w14:paraId="72A9E4DF" w14:textId="483D8EF6" w:rsidR="000D4347" w:rsidRPr="005F45AB" w:rsidRDefault="000F6293" w:rsidP="000D4347">
                      <w:pPr>
                        <w:rPr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sz w:val="20"/>
                            <w:szCs w:val="20"/>
                          </w:rPr>
                          <w:id w:val="-111821744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525C6" w:rsidRPr="005F45AB">
                            <w:rPr>
                              <w:rFonts w:ascii="MS Gothic" w:eastAsia="MS Gothic" w:hAnsi="MS Gothic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0D4347" w:rsidRPr="005F45AB">
                        <w:rPr>
                          <w:sz w:val="20"/>
                          <w:szCs w:val="20"/>
                        </w:rPr>
                        <w:t xml:space="preserve">I have completed ALL parts of this form and have acquired ALL signatures. </w:t>
                      </w:r>
                    </w:p>
                    <w:p w14:paraId="7FE6DCD0" w14:textId="23A6BE34" w:rsidR="000D4347" w:rsidRPr="005F45AB" w:rsidRDefault="000D4347" w:rsidP="000D4347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EDBA496" w14:textId="1AD45EF0" w:rsidR="005F45AB" w:rsidRPr="00F04E80" w:rsidRDefault="005F45AB" w:rsidP="000D4347">
                      <w:pPr>
                        <w:rPr>
                          <w:sz w:val="20"/>
                          <w:szCs w:val="20"/>
                        </w:rPr>
                      </w:pPr>
                      <w:r w:rsidRPr="00F04E80">
                        <w:rPr>
                          <w:sz w:val="20"/>
                          <w:szCs w:val="20"/>
                        </w:rPr>
                        <w:t xml:space="preserve">Returning students must complete this form and should meet all course pre-requisites to re-enroll as a Concurrent Enrollment student. </w:t>
                      </w:r>
                    </w:p>
                    <w:p w14:paraId="60860CAA" w14:textId="77777777" w:rsidR="005F45AB" w:rsidRDefault="005F45AB" w:rsidP="000D4347"/>
                    <w:p w14:paraId="2C922C02" w14:textId="77777777" w:rsidR="005F45AB" w:rsidRDefault="005F45AB" w:rsidP="000D4347"/>
                    <w:p w14:paraId="023871C5" w14:textId="77777777" w:rsidR="000D4347" w:rsidRDefault="000D4347" w:rsidP="000D4347"/>
                    <w:p w14:paraId="16445702" w14:textId="1E0936C0" w:rsidR="000D4347" w:rsidRDefault="000D4347" w:rsidP="000D4347"/>
                  </w:txbxContent>
                </v:textbox>
              </v:shape>
            </w:pict>
          </mc:Fallback>
        </mc:AlternateContent>
      </w:r>
    </w:p>
    <w:p w14:paraId="52D3996C" w14:textId="2932C7E9" w:rsidR="00543C7A" w:rsidRDefault="00484F60" w:rsidP="00484F60">
      <w:pPr>
        <w:pStyle w:val="BodyText"/>
        <w:tabs>
          <w:tab w:val="left" w:pos="2592"/>
        </w:tabs>
        <w:rPr>
          <w:rFonts w:ascii="Times New Roman"/>
        </w:rPr>
      </w:pPr>
      <w:r>
        <w:rPr>
          <w:rFonts w:ascii="Times New Roman"/>
        </w:rPr>
        <w:tab/>
      </w:r>
    </w:p>
    <w:p w14:paraId="1AB1B17C" w14:textId="708125D5" w:rsidR="00543C7A" w:rsidRDefault="00543C7A">
      <w:pPr>
        <w:pStyle w:val="BodyText"/>
        <w:rPr>
          <w:rFonts w:ascii="Times New Roman"/>
        </w:rPr>
      </w:pPr>
    </w:p>
    <w:p w14:paraId="2DF28F15" w14:textId="78BC8950" w:rsidR="00543C7A" w:rsidRDefault="00543C7A">
      <w:pPr>
        <w:pStyle w:val="BodyText"/>
        <w:spacing w:before="9"/>
        <w:rPr>
          <w:rFonts w:ascii="Times New Roman"/>
          <w:sz w:val="13"/>
        </w:rPr>
      </w:pPr>
    </w:p>
    <w:p w14:paraId="4D67D279" w14:textId="699A91F5" w:rsidR="00543C7A" w:rsidRDefault="00285235">
      <w:pPr>
        <w:pStyle w:val="BodyText"/>
        <w:rPr>
          <w:rFonts w:ascii="Times New Roman"/>
        </w:rPr>
      </w:pPr>
      <w:r>
        <w:rPr>
          <w:rFonts w:ascii="Times New Roman"/>
        </w:rPr>
        <w:br w:type="textWrapping" w:clear="all"/>
      </w:r>
    </w:p>
    <w:p w14:paraId="23024E7D" w14:textId="77777777" w:rsidR="00543C7A" w:rsidRDefault="00543C7A">
      <w:pPr>
        <w:pStyle w:val="BodyText"/>
        <w:rPr>
          <w:rFonts w:ascii="Times New Roman"/>
        </w:rPr>
      </w:pPr>
    </w:p>
    <w:p w14:paraId="2A89E5C8" w14:textId="77777777" w:rsidR="00543C7A" w:rsidRDefault="00543C7A">
      <w:pPr>
        <w:pStyle w:val="BodyText"/>
        <w:rPr>
          <w:rFonts w:ascii="Times New Roman"/>
        </w:rPr>
      </w:pPr>
    </w:p>
    <w:p w14:paraId="0740F15E" w14:textId="77777777" w:rsidR="00543C7A" w:rsidRDefault="00543C7A" w:rsidP="00666A7A">
      <w:pPr>
        <w:pStyle w:val="BodyText"/>
        <w:tabs>
          <w:tab w:val="left" w:pos="1356"/>
        </w:tabs>
        <w:rPr>
          <w:rFonts w:ascii="Times New Roman"/>
        </w:rPr>
      </w:pPr>
    </w:p>
    <w:p w14:paraId="01C4364D" w14:textId="5AD6C744" w:rsidR="00543C7A" w:rsidRDefault="00543C7A">
      <w:pPr>
        <w:pStyle w:val="BodyText"/>
        <w:rPr>
          <w:rFonts w:ascii="Times New Roman"/>
        </w:rPr>
      </w:pPr>
    </w:p>
    <w:p w14:paraId="5F63CA23" w14:textId="77777777" w:rsidR="00543C7A" w:rsidRDefault="00543C7A">
      <w:pPr>
        <w:pStyle w:val="BodyText"/>
        <w:rPr>
          <w:rFonts w:ascii="Times New Roman"/>
        </w:rPr>
      </w:pPr>
    </w:p>
    <w:p w14:paraId="124E9A54" w14:textId="59B327CF" w:rsidR="00543C7A" w:rsidRDefault="00543C7A">
      <w:pPr>
        <w:pStyle w:val="BodyText"/>
        <w:rPr>
          <w:rFonts w:ascii="Times New Roman"/>
        </w:rPr>
      </w:pPr>
    </w:p>
    <w:p w14:paraId="6C834B6D" w14:textId="369F0BFD" w:rsidR="00543C7A" w:rsidRDefault="00F04E80" w:rsidP="00F04E80">
      <w:pPr>
        <w:pStyle w:val="Heading1"/>
        <w:rPr>
          <w:rFonts w:ascii="Times New Roman"/>
        </w:rPr>
      </w:pPr>
      <w:r>
        <w:t>SECTION C</w:t>
      </w:r>
      <w:r w:rsidR="000F5727">
        <w:t>1</w:t>
      </w:r>
      <w:r>
        <w:t>:</w:t>
      </w:r>
      <w:r w:rsidR="000F5727">
        <w:t xml:space="preserve"> Student Eligibility:</w:t>
      </w:r>
      <w:r>
        <w:t xml:space="preserve"> To be </w:t>
      </w:r>
      <w:r w:rsidR="000F5727">
        <w:t xml:space="preserve">completed by High School Counselor/Principal. Check all that apply. </w:t>
      </w:r>
    </w:p>
    <w:p w14:paraId="03F1764F" w14:textId="38DA27AF" w:rsidR="00543C7A" w:rsidRDefault="00543C7A">
      <w:pPr>
        <w:pStyle w:val="BodyText"/>
        <w:rPr>
          <w:rFonts w:ascii="Times New Roman"/>
        </w:rPr>
      </w:pPr>
    </w:p>
    <w:p w14:paraId="243136B3" w14:textId="03D2C6D3" w:rsidR="000F5727" w:rsidRDefault="000F5727">
      <w:pPr>
        <w:pStyle w:val="BodyText"/>
        <w:rPr>
          <w:rFonts w:asciiTheme="minorHAnsi" w:hAnsiTheme="minorHAnsi" w:cstheme="minorHAnsi"/>
        </w:rPr>
      </w:pPr>
      <w:r>
        <w:rPr>
          <w:rFonts w:ascii="Times New Roman"/>
        </w:rPr>
        <w:tab/>
      </w:r>
      <w:r w:rsidRPr="000F5727">
        <w:rPr>
          <w:rFonts w:asciiTheme="minorHAnsi" w:hAnsiTheme="minorHAnsi" w:cstheme="minorHAnsi"/>
        </w:rPr>
        <w:t xml:space="preserve">This student is </w:t>
      </w:r>
      <w:r>
        <w:rPr>
          <w:rFonts w:asciiTheme="minorHAnsi" w:hAnsiTheme="minorHAnsi" w:cstheme="minorHAnsi"/>
        </w:rPr>
        <w:t xml:space="preserve">under 21 years of age. </w:t>
      </w:r>
    </w:p>
    <w:p w14:paraId="48224539" w14:textId="693C6B77" w:rsidR="000F5727" w:rsidRDefault="000F5727">
      <w:pPr>
        <w:pStyle w:val="BodyTex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 xml:space="preserve">This student is currently in the ___________ grade. </w:t>
      </w:r>
    </w:p>
    <w:p w14:paraId="4DF39988" w14:textId="1555E66D" w:rsidR="000F5727" w:rsidRDefault="000F5727">
      <w:pPr>
        <w:pStyle w:val="BodyText"/>
        <w:rPr>
          <w:rFonts w:asciiTheme="minorHAnsi" w:hAnsiTheme="minorHAnsi" w:cstheme="minorHAnsi"/>
        </w:rPr>
      </w:pPr>
    </w:p>
    <w:p w14:paraId="1B75AC48" w14:textId="01C529E4" w:rsidR="000F5727" w:rsidRDefault="000F5727">
      <w:pPr>
        <w:pStyle w:val="BodyTex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High School Counselor/Principal Signature: _____________________________________ Date: _______________</w:t>
      </w:r>
    </w:p>
    <w:p w14:paraId="03E4C22F" w14:textId="10C81D7B" w:rsidR="000F5727" w:rsidRDefault="000F5727">
      <w:pPr>
        <w:pStyle w:val="BodyText"/>
        <w:rPr>
          <w:rFonts w:asciiTheme="minorHAnsi" w:hAnsiTheme="minorHAnsi" w:cstheme="minorHAnsi"/>
        </w:rPr>
      </w:pPr>
    </w:p>
    <w:p w14:paraId="5471D22E" w14:textId="45C0A578" w:rsidR="000F5727" w:rsidRDefault="000F5727" w:rsidP="000F5727">
      <w:pPr>
        <w:pStyle w:val="Heading1"/>
        <w:ind w:left="360"/>
        <w:rPr>
          <w:rFonts w:ascii="Times New Roman"/>
        </w:rPr>
      </w:pPr>
      <w:r>
        <w:t xml:space="preserve">SECTION C2: Course Selection: To be completed by Student and High School Counselor. </w:t>
      </w:r>
    </w:p>
    <w:p w14:paraId="681FB2CD" w14:textId="59134CB0" w:rsidR="000F5727" w:rsidRDefault="000F5727">
      <w:pPr>
        <w:pStyle w:val="BodyText"/>
        <w:rPr>
          <w:rFonts w:asciiTheme="minorHAnsi" w:hAnsiTheme="minorHAnsi" w:cstheme="minorHAnsi"/>
        </w:rPr>
      </w:pPr>
    </w:p>
    <w:tbl>
      <w:tblPr>
        <w:tblpPr w:leftFromText="180" w:rightFromText="180" w:vertAnchor="page" w:horzAnchor="margin" w:tblpXSpec="center" w:tblpY="5551"/>
        <w:tblW w:w="10534" w:type="dxa"/>
        <w:tblBorders>
          <w:top w:val="single" w:sz="4" w:space="0" w:color="000000"/>
          <w:left w:val="single" w:sz="4" w:space="0" w:color="000000"/>
          <w:bottom w:val="single" w:sz="4" w:space="0" w:color="auto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5"/>
        <w:gridCol w:w="1420"/>
        <w:gridCol w:w="2634"/>
        <w:gridCol w:w="2614"/>
        <w:gridCol w:w="1403"/>
        <w:gridCol w:w="1478"/>
      </w:tblGrid>
      <w:tr w:rsidR="000F5727" w14:paraId="5B46AA72" w14:textId="77777777" w:rsidTr="000F5727">
        <w:trPr>
          <w:trHeight w:hRule="exact" w:val="495"/>
        </w:trPr>
        <w:tc>
          <w:tcPr>
            <w:tcW w:w="986" w:type="dxa"/>
          </w:tcPr>
          <w:p w14:paraId="1C152798" w14:textId="77777777" w:rsidR="000F5727" w:rsidRDefault="000F5727" w:rsidP="000F5727">
            <w:pPr>
              <w:pStyle w:val="TableParagraph"/>
              <w:spacing w:line="243" w:lineRule="exact"/>
              <w:ind w:left="103"/>
              <w:rPr>
                <w:sz w:val="20"/>
              </w:rPr>
            </w:pPr>
            <w:r>
              <w:rPr>
                <w:sz w:val="20"/>
              </w:rPr>
              <w:t>Subject</w:t>
            </w:r>
          </w:p>
        </w:tc>
        <w:tc>
          <w:tcPr>
            <w:tcW w:w="1420" w:type="dxa"/>
          </w:tcPr>
          <w:p w14:paraId="729CC35D" w14:textId="77777777" w:rsidR="000F5727" w:rsidRDefault="000F5727" w:rsidP="000F5727">
            <w:pPr>
              <w:pStyle w:val="TableParagraph"/>
              <w:spacing w:line="240" w:lineRule="auto"/>
              <w:ind w:left="103" w:right="370"/>
              <w:rPr>
                <w:sz w:val="20"/>
              </w:rPr>
            </w:pPr>
            <w:r>
              <w:rPr>
                <w:sz w:val="20"/>
              </w:rPr>
              <w:t>Course Number</w:t>
            </w:r>
          </w:p>
        </w:tc>
        <w:tc>
          <w:tcPr>
            <w:tcW w:w="0" w:type="auto"/>
          </w:tcPr>
          <w:p w14:paraId="02FFBC20" w14:textId="77777777" w:rsidR="000F5727" w:rsidRDefault="000F5727" w:rsidP="000F5727">
            <w:pPr>
              <w:pStyle w:val="TableParagraph"/>
              <w:spacing w:before="1" w:line="240" w:lineRule="auto"/>
              <w:ind w:left="0" w:right="2259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CRN </w:t>
            </w:r>
          </w:p>
        </w:tc>
        <w:tc>
          <w:tcPr>
            <w:tcW w:w="0" w:type="auto"/>
          </w:tcPr>
          <w:p w14:paraId="27E0DC7C" w14:textId="77777777" w:rsidR="000F5727" w:rsidRDefault="000F5727" w:rsidP="000F5727">
            <w:pPr>
              <w:pStyle w:val="TableParagraph"/>
              <w:spacing w:line="240" w:lineRule="auto"/>
              <w:ind w:right="287"/>
              <w:rPr>
                <w:w w:val="95"/>
                <w:sz w:val="20"/>
              </w:rPr>
            </w:pPr>
            <w:r>
              <w:rPr>
                <w:sz w:val="20"/>
              </w:rPr>
              <w:t>Course Title</w:t>
            </w:r>
          </w:p>
        </w:tc>
        <w:tc>
          <w:tcPr>
            <w:tcW w:w="0" w:type="auto"/>
          </w:tcPr>
          <w:p w14:paraId="7877581D" w14:textId="77777777" w:rsidR="000F5727" w:rsidRDefault="000F5727" w:rsidP="000F5727">
            <w:pPr>
              <w:pStyle w:val="TableParagraph"/>
              <w:spacing w:line="240" w:lineRule="auto"/>
              <w:ind w:right="287"/>
              <w:rPr>
                <w:sz w:val="20"/>
              </w:rPr>
            </w:pPr>
            <w:r>
              <w:rPr>
                <w:w w:val="95"/>
                <w:sz w:val="20"/>
              </w:rPr>
              <w:t xml:space="preserve">Credit </w:t>
            </w:r>
            <w:r>
              <w:rPr>
                <w:sz w:val="20"/>
              </w:rPr>
              <w:t>Hours</w:t>
            </w:r>
          </w:p>
        </w:tc>
        <w:tc>
          <w:tcPr>
            <w:tcW w:w="0" w:type="auto"/>
          </w:tcPr>
          <w:p w14:paraId="157C43ED" w14:textId="77777777" w:rsidR="000F5727" w:rsidRDefault="000F5727" w:rsidP="000F5727">
            <w:pPr>
              <w:pStyle w:val="TableParagraph"/>
              <w:spacing w:line="240" w:lineRule="auto"/>
              <w:rPr>
                <w:sz w:val="20"/>
              </w:rPr>
            </w:pPr>
            <w:r>
              <w:rPr>
                <w:w w:val="95"/>
                <w:sz w:val="20"/>
              </w:rPr>
              <w:t xml:space="preserve">Counselor </w:t>
            </w:r>
            <w:r>
              <w:rPr>
                <w:sz w:val="20"/>
              </w:rPr>
              <w:t>Initials</w:t>
            </w:r>
          </w:p>
        </w:tc>
      </w:tr>
      <w:tr w:rsidR="000F5727" w14:paraId="7246EDBF" w14:textId="77777777" w:rsidTr="000F5727">
        <w:trPr>
          <w:trHeight w:hRule="exact" w:val="420"/>
        </w:trPr>
        <w:tc>
          <w:tcPr>
            <w:tcW w:w="986" w:type="dxa"/>
          </w:tcPr>
          <w:p w14:paraId="4105BEF7" w14:textId="77777777" w:rsidR="000F5727" w:rsidRPr="00A55FCA" w:rsidRDefault="000F5727" w:rsidP="000F5727">
            <w:pPr>
              <w:pStyle w:val="TableParagraph"/>
              <w:ind w:left="103"/>
              <w:rPr>
                <w:b/>
              </w:rPr>
            </w:pPr>
            <w:r w:rsidRPr="00A55FCA">
              <w:rPr>
                <w:b/>
              </w:rPr>
              <w:t>MAT</w:t>
            </w:r>
          </w:p>
        </w:tc>
        <w:tc>
          <w:tcPr>
            <w:tcW w:w="1420" w:type="dxa"/>
          </w:tcPr>
          <w:p w14:paraId="147BE49F" w14:textId="00012EFF" w:rsidR="000F5727" w:rsidRPr="00A55FCA" w:rsidRDefault="000F5727" w:rsidP="000F5727">
            <w:pPr>
              <w:pStyle w:val="TableParagraph"/>
              <w:ind w:left="103"/>
              <w:rPr>
                <w:b/>
              </w:rPr>
            </w:pPr>
            <w:r w:rsidRPr="00A55FCA">
              <w:rPr>
                <w:b/>
              </w:rPr>
              <w:t>1</w:t>
            </w:r>
            <w:r w:rsidR="000F6293">
              <w:rPr>
                <w:b/>
              </w:rPr>
              <w:t>340</w:t>
            </w:r>
            <w:bookmarkStart w:id="1" w:name="_GoBack"/>
            <w:bookmarkEnd w:id="1"/>
          </w:p>
        </w:tc>
        <w:tc>
          <w:tcPr>
            <w:tcW w:w="0" w:type="auto"/>
          </w:tcPr>
          <w:p w14:paraId="6FFE67E6" w14:textId="77777777" w:rsidR="000F5727" w:rsidRPr="00A55FCA" w:rsidRDefault="000F5727" w:rsidP="000F5727">
            <w:pPr>
              <w:pStyle w:val="TableParagraph"/>
              <w:rPr>
                <w:b/>
              </w:rPr>
            </w:pPr>
            <w:r w:rsidRPr="00A55FCA">
              <w:rPr>
                <w:b/>
              </w:rPr>
              <w:t xml:space="preserve">  12345                   </w:t>
            </w:r>
          </w:p>
        </w:tc>
        <w:tc>
          <w:tcPr>
            <w:tcW w:w="0" w:type="auto"/>
          </w:tcPr>
          <w:p w14:paraId="0DE4CEFB" w14:textId="77777777" w:rsidR="000F5727" w:rsidRPr="00A55FCA" w:rsidRDefault="000F5727" w:rsidP="000F5727">
            <w:pPr>
              <w:pStyle w:val="TableParagraph"/>
              <w:rPr>
                <w:b/>
              </w:rPr>
            </w:pPr>
            <w:r w:rsidRPr="00A55FCA">
              <w:rPr>
                <w:b/>
              </w:rPr>
              <w:t>College Algebra (EXAMPLE)</w:t>
            </w:r>
          </w:p>
        </w:tc>
        <w:tc>
          <w:tcPr>
            <w:tcW w:w="0" w:type="auto"/>
          </w:tcPr>
          <w:p w14:paraId="1DE5205E" w14:textId="77777777" w:rsidR="000F5727" w:rsidRPr="00A55FCA" w:rsidRDefault="000F5727" w:rsidP="000F5727">
            <w:pPr>
              <w:pStyle w:val="TableParagraph"/>
              <w:rPr>
                <w:b/>
              </w:rPr>
            </w:pPr>
            <w:r w:rsidRPr="00A55FCA">
              <w:rPr>
                <w:b/>
              </w:rPr>
              <w:t>4</w:t>
            </w:r>
          </w:p>
        </w:tc>
        <w:tc>
          <w:tcPr>
            <w:tcW w:w="0" w:type="auto"/>
          </w:tcPr>
          <w:p w14:paraId="7A177DED" w14:textId="77777777" w:rsidR="000F5727" w:rsidRPr="00A55FCA" w:rsidRDefault="000F5727" w:rsidP="000F5727">
            <w:pPr>
              <w:pStyle w:val="TableParagraph"/>
              <w:rPr>
                <w:rFonts w:ascii="Brush Script MT" w:hAnsi="Brush Script MT"/>
                <w:b/>
                <w:sz w:val="24"/>
                <w:szCs w:val="24"/>
              </w:rPr>
            </w:pPr>
            <w:r w:rsidRPr="00A55FCA">
              <w:rPr>
                <w:rFonts w:ascii="Brush Script MT" w:hAnsi="Brush Script MT"/>
                <w:b/>
                <w:sz w:val="24"/>
                <w:szCs w:val="24"/>
              </w:rPr>
              <w:t>ASW</w:t>
            </w:r>
          </w:p>
        </w:tc>
      </w:tr>
      <w:tr w:rsidR="000F5727" w14:paraId="1E557853" w14:textId="77777777" w:rsidTr="000F5727">
        <w:trPr>
          <w:trHeight w:hRule="exact" w:val="358"/>
        </w:trPr>
        <w:tc>
          <w:tcPr>
            <w:tcW w:w="986" w:type="dxa"/>
          </w:tcPr>
          <w:p w14:paraId="261BB3F2" w14:textId="77777777" w:rsidR="000F5727" w:rsidRDefault="000F5727" w:rsidP="000F5727"/>
        </w:tc>
        <w:tc>
          <w:tcPr>
            <w:tcW w:w="1420" w:type="dxa"/>
          </w:tcPr>
          <w:p w14:paraId="0FD312A0" w14:textId="77777777" w:rsidR="000F5727" w:rsidRDefault="000F5727" w:rsidP="000F5727"/>
        </w:tc>
        <w:tc>
          <w:tcPr>
            <w:tcW w:w="0" w:type="auto"/>
          </w:tcPr>
          <w:p w14:paraId="2F7E3115" w14:textId="77777777" w:rsidR="000F5727" w:rsidRDefault="000F5727" w:rsidP="000F5727"/>
        </w:tc>
        <w:tc>
          <w:tcPr>
            <w:tcW w:w="0" w:type="auto"/>
          </w:tcPr>
          <w:p w14:paraId="172DCBDF" w14:textId="77777777" w:rsidR="000F5727" w:rsidRDefault="000F5727" w:rsidP="000F5727"/>
        </w:tc>
        <w:tc>
          <w:tcPr>
            <w:tcW w:w="0" w:type="auto"/>
          </w:tcPr>
          <w:p w14:paraId="52F2EA4D" w14:textId="77777777" w:rsidR="000F5727" w:rsidRDefault="000F5727" w:rsidP="000F5727"/>
        </w:tc>
        <w:tc>
          <w:tcPr>
            <w:tcW w:w="0" w:type="auto"/>
          </w:tcPr>
          <w:p w14:paraId="4C135FF8" w14:textId="77777777" w:rsidR="000F5727" w:rsidRDefault="000F5727" w:rsidP="000F5727"/>
        </w:tc>
      </w:tr>
      <w:tr w:rsidR="000F5727" w14:paraId="4D2A27E1" w14:textId="77777777" w:rsidTr="000F5727">
        <w:trPr>
          <w:trHeight w:hRule="exact" w:val="358"/>
        </w:trPr>
        <w:tc>
          <w:tcPr>
            <w:tcW w:w="986" w:type="dxa"/>
          </w:tcPr>
          <w:p w14:paraId="4FF5C9B7" w14:textId="77777777" w:rsidR="000F5727" w:rsidRDefault="000F5727" w:rsidP="000F5727"/>
        </w:tc>
        <w:tc>
          <w:tcPr>
            <w:tcW w:w="1420" w:type="dxa"/>
          </w:tcPr>
          <w:p w14:paraId="234848D9" w14:textId="77777777" w:rsidR="000F5727" w:rsidRDefault="000F5727" w:rsidP="000F5727"/>
        </w:tc>
        <w:tc>
          <w:tcPr>
            <w:tcW w:w="0" w:type="auto"/>
          </w:tcPr>
          <w:p w14:paraId="271F7EBB" w14:textId="77777777" w:rsidR="000F5727" w:rsidRDefault="000F5727" w:rsidP="000F5727"/>
        </w:tc>
        <w:tc>
          <w:tcPr>
            <w:tcW w:w="0" w:type="auto"/>
          </w:tcPr>
          <w:p w14:paraId="7E4D93DC" w14:textId="77777777" w:rsidR="000F5727" w:rsidRDefault="000F5727" w:rsidP="000F5727"/>
        </w:tc>
        <w:tc>
          <w:tcPr>
            <w:tcW w:w="0" w:type="auto"/>
          </w:tcPr>
          <w:p w14:paraId="012E6D84" w14:textId="77777777" w:rsidR="000F5727" w:rsidRDefault="000F5727" w:rsidP="000F5727"/>
        </w:tc>
        <w:tc>
          <w:tcPr>
            <w:tcW w:w="0" w:type="auto"/>
          </w:tcPr>
          <w:p w14:paraId="6D2C078A" w14:textId="77777777" w:rsidR="000F5727" w:rsidRDefault="000F5727" w:rsidP="000F5727"/>
        </w:tc>
      </w:tr>
      <w:tr w:rsidR="000F5727" w14:paraId="60528008" w14:textId="77777777" w:rsidTr="000F5727">
        <w:trPr>
          <w:trHeight w:hRule="exact" w:val="358"/>
        </w:trPr>
        <w:tc>
          <w:tcPr>
            <w:tcW w:w="986" w:type="dxa"/>
          </w:tcPr>
          <w:p w14:paraId="6548B395" w14:textId="77777777" w:rsidR="000F5727" w:rsidRDefault="000F5727" w:rsidP="000F5727"/>
        </w:tc>
        <w:tc>
          <w:tcPr>
            <w:tcW w:w="1420" w:type="dxa"/>
          </w:tcPr>
          <w:p w14:paraId="311E5AF5" w14:textId="77777777" w:rsidR="000F5727" w:rsidRDefault="000F5727" w:rsidP="000F5727"/>
        </w:tc>
        <w:tc>
          <w:tcPr>
            <w:tcW w:w="0" w:type="auto"/>
          </w:tcPr>
          <w:p w14:paraId="74943E32" w14:textId="77777777" w:rsidR="000F5727" w:rsidRDefault="000F5727" w:rsidP="000F5727"/>
        </w:tc>
        <w:tc>
          <w:tcPr>
            <w:tcW w:w="0" w:type="auto"/>
          </w:tcPr>
          <w:p w14:paraId="7622F228" w14:textId="77777777" w:rsidR="000F5727" w:rsidRDefault="000F5727" w:rsidP="000F5727"/>
        </w:tc>
        <w:tc>
          <w:tcPr>
            <w:tcW w:w="0" w:type="auto"/>
          </w:tcPr>
          <w:p w14:paraId="35B0DB3F" w14:textId="77777777" w:rsidR="000F5727" w:rsidRDefault="000F5727" w:rsidP="000F5727"/>
        </w:tc>
        <w:tc>
          <w:tcPr>
            <w:tcW w:w="0" w:type="auto"/>
          </w:tcPr>
          <w:p w14:paraId="5CD7DD52" w14:textId="77777777" w:rsidR="000F5727" w:rsidRDefault="000F5727" w:rsidP="000F5727"/>
        </w:tc>
      </w:tr>
      <w:tr w:rsidR="000F5727" w14:paraId="3A94B8B3" w14:textId="77777777" w:rsidTr="000F5727">
        <w:trPr>
          <w:trHeight w:hRule="exact" w:val="360"/>
        </w:trPr>
        <w:tc>
          <w:tcPr>
            <w:tcW w:w="986" w:type="dxa"/>
          </w:tcPr>
          <w:p w14:paraId="5806ACAA" w14:textId="77777777" w:rsidR="000F5727" w:rsidRDefault="000F5727" w:rsidP="000F5727"/>
        </w:tc>
        <w:tc>
          <w:tcPr>
            <w:tcW w:w="1420" w:type="dxa"/>
          </w:tcPr>
          <w:p w14:paraId="131AD5F8" w14:textId="77777777" w:rsidR="000F5727" w:rsidRDefault="000F5727" w:rsidP="000F5727"/>
        </w:tc>
        <w:tc>
          <w:tcPr>
            <w:tcW w:w="0" w:type="auto"/>
          </w:tcPr>
          <w:p w14:paraId="078F4744" w14:textId="77777777" w:rsidR="000F5727" w:rsidRDefault="000F5727" w:rsidP="000F5727"/>
        </w:tc>
        <w:tc>
          <w:tcPr>
            <w:tcW w:w="0" w:type="auto"/>
          </w:tcPr>
          <w:p w14:paraId="1EADA9B6" w14:textId="77777777" w:rsidR="000F5727" w:rsidRDefault="000F5727" w:rsidP="000F5727"/>
        </w:tc>
        <w:tc>
          <w:tcPr>
            <w:tcW w:w="0" w:type="auto"/>
          </w:tcPr>
          <w:p w14:paraId="075472D4" w14:textId="77777777" w:rsidR="000F5727" w:rsidRDefault="000F5727" w:rsidP="000F5727"/>
        </w:tc>
        <w:tc>
          <w:tcPr>
            <w:tcW w:w="0" w:type="auto"/>
          </w:tcPr>
          <w:p w14:paraId="4DC5DBF9" w14:textId="77777777" w:rsidR="000F5727" w:rsidRDefault="000F5727" w:rsidP="000F5727"/>
        </w:tc>
      </w:tr>
      <w:tr w:rsidR="000F5727" w14:paraId="10C194D5" w14:textId="77777777" w:rsidTr="000F5727">
        <w:trPr>
          <w:trHeight w:hRule="exact" w:val="360"/>
        </w:trPr>
        <w:tc>
          <w:tcPr>
            <w:tcW w:w="986" w:type="dxa"/>
          </w:tcPr>
          <w:p w14:paraId="767E6B50" w14:textId="77777777" w:rsidR="000F5727" w:rsidRDefault="000F5727" w:rsidP="000F5727"/>
        </w:tc>
        <w:tc>
          <w:tcPr>
            <w:tcW w:w="1420" w:type="dxa"/>
          </w:tcPr>
          <w:p w14:paraId="6AE7D66B" w14:textId="77777777" w:rsidR="000F5727" w:rsidRDefault="000F5727" w:rsidP="000F5727"/>
        </w:tc>
        <w:tc>
          <w:tcPr>
            <w:tcW w:w="0" w:type="auto"/>
          </w:tcPr>
          <w:p w14:paraId="5B19B889" w14:textId="77777777" w:rsidR="000F5727" w:rsidRDefault="000F5727" w:rsidP="000F5727"/>
        </w:tc>
        <w:tc>
          <w:tcPr>
            <w:tcW w:w="0" w:type="auto"/>
          </w:tcPr>
          <w:p w14:paraId="04C94EBE" w14:textId="77777777" w:rsidR="000F5727" w:rsidRDefault="000F5727" w:rsidP="000F5727"/>
        </w:tc>
        <w:tc>
          <w:tcPr>
            <w:tcW w:w="0" w:type="auto"/>
          </w:tcPr>
          <w:p w14:paraId="39DE82E0" w14:textId="77777777" w:rsidR="000F5727" w:rsidRDefault="000F5727" w:rsidP="000F5727"/>
        </w:tc>
        <w:tc>
          <w:tcPr>
            <w:tcW w:w="0" w:type="auto"/>
          </w:tcPr>
          <w:p w14:paraId="284F9987" w14:textId="77777777" w:rsidR="000F5727" w:rsidRDefault="000F5727" w:rsidP="000F5727"/>
        </w:tc>
      </w:tr>
    </w:tbl>
    <w:p w14:paraId="374DFC62" w14:textId="3E7B3C8E" w:rsidR="00543C7A" w:rsidRDefault="00043F99">
      <w:pPr>
        <w:pStyle w:val="BodyText"/>
        <w:spacing w:before="1"/>
        <w:rPr>
          <w:rFonts w:ascii="Times New Roman"/>
          <w:sz w:val="29"/>
        </w:rPr>
      </w:pPr>
      <w:bookmarkStart w:id="2" w:name="Concurrent_Enrollment_Checklist_12_22_11"/>
      <w:bookmarkEnd w:id="2"/>
      <w:r>
        <w:rPr>
          <w:noProof/>
        </w:rPr>
        <mc:AlternateContent>
          <mc:Choice Requires="wpg">
            <w:drawing>
              <wp:anchor distT="0" distB="0" distL="0" distR="0" simplePos="0" relativeHeight="251655680" behindDoc="0" locked="0" layoutInCell="1" allowOverlap="1" wp14:anchorId="42B117A7" wp14:editId="20AAE64D">
                <wp:simplePos x="0" y="0"/>
                <wp:positionH relativeFrom="margin">
                  <wp:align>right</wp:align>
                </wp:positionH>
                <wp:positionV relativeFrom="paragraph">
                  <wp:posOffset>475615</wp:posOffset>
                </wp:positionV>
                <wp:extent cx="7159625" cy="3046095"/>
                <wp:effectExtent l="0" t="0" r="22225" b="1905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59625" cy="3046095"/>
                          <a:chOff x="493" y="383"/>
                          <a:chExt cx="11281" cy="4811"/>
                        </a:xfrm>
                      </wpg:grpSpPr>
                      <wps:wsp>
                        <wps:cNvPr id="2" name="Line 21"/>
                        <wps:cNvCnPr>
                          <a:cxnSpLocks/>
                        </wps:cNvCnPr>
                        <wps:spPr bwMode="auto">
                          <a:xfrm>
                            <a:off x="493" y="5145"/>
                            <a:ext cx="11281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20"/>
                        <wps:cNvCnPr>
                          <a:cxnSpLocks/>
                        </wps:cNvCnPr>
                        <wps:spPr bwMode="auto">
                          <a:xfrm>
                            <a:off x="503" y="393"/>
                            <a:ext cx="0" cy="474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19"/>
                        <wps:cNvCnPr>
                          <a:cxnSpLocks/>
                        </wps:cNvCnPr>
                        <wps:spPr bwMode="auto">
                          <a:xfrm>
                            <a:off x="493" y="383"/>
                            <a:ext cx="11281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18"/>
                        <wps:cNvCnPr>
                          <a:cxnSpLocks/>
                        </wps:cNvCnPr>
                        <wps:spPr bwMode="auto">
                          <a:xfrm>
                            <a:off x="11764" y="393"/>
                            <a:ext cx="0" cy="4741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17"/>
                        <wps:cNvCnPr>
                          <a:cxnSpLocks/>
                        </wps:cNvCnPr>
                        <wps:spPr bwMode="auto">
                          <a:xfrm>
                            <a:off x="533" y="5110"/>
                            <a:ext cx="11201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16"/>
                        <wps:cNvCnPr>
                          <a:cxnSpLocks/>
                        </wps:cNvCnPr>
                        <wps:spPr bwMode="auto">
                          <a:xfrm>
                            <a:off x="533" y="5100"/>
                            <a:ext cx="1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5"/>
                        <wps:cNvCnPr>
                          <a:cxnSpLocks/>
                        </wps:cNvCnPr>
                        <wps:spPr bwMode="auto">
                          <a:xfrm>
                            <a:off x="543" y="433"/>
                            <a:ext cx="0" cy="466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14"/>
                        <wps:cNvCnPr>
                          <a:cxnSpLocks/>
                        </wps:cNvCnPr>
                        <wps:spPr bwMode="auto">
                          <a:xfrm>
                            <a:off x="533" y="428"/>
                            <a:ext cx="1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3"/>
                        <wps:cNvCnPr>
                          <a:cxnSpLocks/>
                        </wps:cNvCnPr>
                        <wps:spPr bwMode="auto">
                          <a:xfrm>
                            <a:off x="533" y="418"/>
                            <a:ext cx="11201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2"/>
                        <wps:cNvCnPr>
                          <a:cxnSpLocks/>
                        </wps:cNvCnPr>
                        <wps:spPr bwMode="auto">
                          <a:xfrm>
                            <a:off x="543" y="5099"/>
                            <a:ext cx="1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1"/>
                        <wps:cNvCnPr>
                          <a:cxnSpLocks/>
                        </wps:cNvCnPr>
                        <wps:spPr bwMode="auto">
                          <a:xfrm>
                            <a:off x="553" y="5099"/>
                            <a:ext cx="11161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0"/>
                        <wps:cNvCnPr>
                          <a:cxnSpLocks/>
                        </wps:cNvCnPr>
                        <wps:spPr bwMode="auto">
                          <a:xfrm>
                            <a:off x="11714" y="5100"/>
                            <a:ext cx="1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9"/>
                        <wps:cNvCnPr>
                          <a:cxnSpLocks/>
                        </wps:cNvCnPr>
                        <wps:spPr bwMode="auto">
                          <a:xfrm>
                            <a:off x="11724" y="433"/>
                            <a:ext cx="0" cy="466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8"/>
                        <wps:cNvCnPr>
                          <a:cxnSpLocks/>
                        </wps:cNvCnPr>
                        <wps:spPr bwMode="auto">
                          <a:xfrm>
                            <a:off x="11714" y="428"/>
                            <a:ext cx="1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7"/>
                        <wps:cNvCnPr>
                          <a:cxnSpLocks/>
                        </wps:cNvCnPr>
                        <wps:spPr bwMode="auto">
                          <a:xfrm>
                            <a:off x="11724" y="5099"/>
                            <a:ext cx="1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6"/>
                        <wps:cNvCnPr>
                          <a:cxnSpLocks/>
                        </wps:cNvCnPr>
                        <wps:spPr bwMode="auto">
                          <a:xfrm>
                            <a:off x="543" y="428"/>
                            <a:ext cx="1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4"/>
                        <wps:cNvCnPr>
                          <a:cxnSpLocks/>
                        </wps:cNvCnPr>
                        <wps:spPr bwMode="auto">
                          <a:xfrm>
                            <a:off x="11724" y="428"/>
                            <a:ext cx="1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Text Box 3"/>
                        <wps:cNvSpPr txBox="1">
                          <a:spLocks/>
                        </wps:cNvSpPr>
                        <wps:spPr bwMode="auto">
                          <a:xfrm>
                            <a:off x="533" y="472"/>
                            <a:ext cx="11221" cy="4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03863C" w14:textId="77777777" w:rsidR="00543C7A" w:rsidRDefault="004D2A3E">
                              <w:pPr>
                                <w:spacing w:before="98"/>
                                <w:ind w:left="173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ection D: Part 1 – School District Approval</w:t>
                              </w:r>
                            </w:p>
                            <w:p w14:paraId="4A4199A4" w14:textId="77777777" w:rsidR="00543C7A" w:rsidRDefault="004D2A3E" w:rsidP="0076266C">
                              <w:pPr>
                                <w:ind w:left="173" w:right="489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If signed by the Principal and the Superintendent or their designees, the School District agrees to pay the tuition foreach course initialed above:</w:t>
                              </w:r>
                            </w:p>
                            <w:p w14:paraId="51B00D5B" w14:textId="77777777" w:rsidR="00543C7A" w:rsidRDefault="00285235" w:rsidP="0076266C">
                              <w:pPr>
                                <w:spacing w:before="197"/>
                                <w:ind w:left="173"/>
                              </w:pPr>
                              <w:r>
                                <w:t>A</w:t>
                              </w:r>
                              <w:r w:rsidR="004D2A3E">
                                <w:t>pproved by Principal (or Designee)</w:t>
                              </w:r>
                            </w:p>
                            <w:p w14:paraId="69FD41A9" w14:textId="77777777" w:rsidR="0076266C" w:rsidRDefault="004D2A3E" w:rsidP="0076266C">
                              <w:pPr>
                                <w:tabs>
                                  <w:tab w:val="left" w:pos="4492"/>
                                  <w:tab w:val="left" w:pos="8092"/>
                                  <w:tab w:val="left" w:pos="10972"/>
                                </w:tabs>
                                <w:spacing w:before="194"/>
                                <w:ind w:left="173" w:right="247"/>
                              </w:pPr>
                              <w:r>
                                <w:t>Signed: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>Title: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>Date: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 xml:space="preserve"> </w:t>
                              </w:r>
                            </w:p>
                            <w:p w14:paraId="33CCD5EC" w14:textId="77777777" w:rsidR="00543C7A" w:rsidRDefault="0076266C" w:rsidP="0076266C">
                              <w:pPr>
                                <w:tabs>
                                  <w:tab w:val="left" w:pos="4492"/>
                                  <w:tab w:val="left" w:pos="8092"/>
                                  <w:tab w:val="left" w:pos="10972"/>
                                </w:tabs>
                                <w:spacing w:before="194"/>
                                <w:ind w:left="173" w:right="247"/>
                              </w:pPr>
                              <w:r>
                                <w:t>A</w:t>
                              </w:r>
                              <w:r w:rsidR="004D2A3E">
                                <w:t>pproved by Superintendent (or</w:t>
                              </w:r>
                              <w:r w:rsidR="004D2A3E">
                                <w:rPr>
                                  <w:spacing w:val="-14"/>
                                </w:rPr>
                                <w:t xml:space="preserve"> </w:t>
                              </w:r>
                              <w:r w:rsidR="004D2A3E">
                                <w:t>Designee)</w:t>
                              </w:r>
                            </w:p>
                            <w:p w14:paraId="54379D4B" w14:textId="77777777" w:rsidR="00543C7A" w:rsidRDefault="004D2A3E" w:rsidP="0076266C">
                              <w:pPr>
                                <w:tabs>
                                  <w:tab w:val="left" w:pos="4492"/>
                                  <w:tab w:val="left" w:pos="8092"/>
                                  <w:tab w:val="left" w:pos="10972"/>
                                </w:tabs>
                                <w:spacing w:before="1"/>
                                <w:ind w:left="173"/>
                              </w:pPr>
                              <w:r>
                                <w:t>Signed: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>Title: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>Date: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</w:p>
                            <w:p w14:paraId="749A28EC" w14:textId="77777777" w:rsidR="00543C7A" w:rsidRDefault="004D2A3E" w:rsidP="0076266C">
                              <w:pPr>
                                <w:spacing w:before="197"/>
                                <w:ind w:left="173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ECTION D: Part 2 – College Approval</w:t>
                              </w:r>
                            </w:p>
                            <w:p w14:paraId="5920EE67" w14:textId="77777777" w:rsidR="00543C7A" w:rsidRDefault="004D2A3E" w:rsidP="0076266C">
                              <w:pPr>
                                <w:tabs>
                                  <w:tab w:val="left" w:pos="1804"/>
                                </w:tabs>
                                <w:spacing w:before="194"/>
                                <w:ind w:left="173"/>
                              </w:pPr>
                              <w:r>
                                <w:t>Approved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by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>Administrator</w:t>
                              </w:r>
                            </w:p>
                            <w:p w14:paraId="5F66CB3E" w14:textId="77777777" w:rsidR="00543C7A" w:rsidRDefault="004D2A3E">
                              <w:pPr>
                                <w:tabs>
                                  <w:tab w:val="left" w:pos="4492"/>
                                  <w:tab w:val="left" w:pos="8092"/>
                                  <w:tab w:val="left" w:pos="10972"/>
                                </w:tabs>
                                <w:spacing w:before="194"/>
                                <w:ind w:left="173"/>
                              </w:pPr>
                              <w:r>
                                <w:t>Signed: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>Title: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  <w:r>
                                <w:t>Date: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B117A7" id="Group 2" o:spid="_x0000_s1027" style="position:absolute;margin-left:512.55pt;margin-top:37.45pt;width:563.75pt;height:239.85pt;z-index:251655680;mso-wrap-distance-left:0;mso-wrap-distance-right:0;mso-position-horizontal:right;mso-position-horizontal-relative:margin" coordorigin="493,383" coordsize="11281,48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">
                <v:line id="Line 21" o:spid="_x0000_s1028" style="position:absolute;visibility:visible;mso-wrap-style:square" from="493,5145" to="11774,5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" strokeweight="1pt">
                  <o:lock v:ext="edit" shapetype="f"/>
                </v:line>
                <v:line id="Line 20" o:spid="_x0000_s1029" style="position:absolute;visibility:visible;mso-wrap-style:square" from="503,393" to="503,51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j+LwgAAANoAAAAPAAAAZHJzL2Rvd25yZXYueG1sRI/dagIx&#10;FITvC75DOIJ3NauF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Buaj+LwgAAANoAAAAPAAAA&#10;AAAAAAAAAAAAAAcCAABkcnMvZG93bnJldi54bWxQSwUGAAAAAAMAAwC3AAAA9gIAAAAA&#10;" strokeweight="1pt">
                  <o:lock v:ext="edit" shapetype="f"/>
                </v:line>
                <v:line id="Line 19" o:spid="_x0000_s1030" style="position:absolute;visibility:visible;mso-wrap-style:square" from="493,383" to="11774,3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6f/wgAAANoAAAAPAAAAZHJzL2Rvd25yZXYueG1sRI/dagIx&#10;FITvC75DOIJ3NauU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Dhg6f/wgAAANoAAAAPAAAA&#10;AAAAAAAAAAAAAAcCAABkcnMvZG93bnJldi54bWxQSwUGAAAAAAMAAwC3AAAA9gIAAAAA&#10;" strokeweight="1pt">
                  <o:lock v:ext="edit" shapetype="f"/>
                </v:line>
                <v:line id="Line 18" o:spid="_x0000_s1031" style="position:absolute;visibility:visible;mso-wrap-style:square" from="11764,393" to="11764,5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>
                  <o:lock v:ext="edit" shapetype="f"/>
                </v:line>
                <v:line id="Line 17" o:spid="_x0000_s1032" style="position:absolute;visibility:visible;mso-wrap-style:square" from="533,5110" to="11734,51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" strokeweight=".5pt">
                  <o:lock v:ext="edit" shapetype="f"/>
                </v:line>
                <v:line id="Line 16" o:spid="_x0000_s1033" style="position:absolute;visibility:visible;mso-wrap-style:square" from="533,5100" to="543,51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" strokeweight=".5pt">
                  <o:lock v:ext="edit" shapetype="f"/>
                </v:line>
                <v:line id="Line 15" o:spid="_x0000_s1034" style="position:absolute;visibility:visible;mso-wrap-style:square" from="543,433" to="543,5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" strokeweight="1pt">
                  <o:lock v:ext="edit" shapetype="f"/>
                </v:line>
                <v:line id="Line 14" o:spid="_x0000_s1035" style="position:absolute;visibility:visible;mso-wrap-style:square" from="533,428" to="543,4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" strokeweight=".5pt">
                  <o:lock v:ext="edit" shapetype="f"/>
                </v:line>
                <v:line id="Line 13" o:spid="_x0000_s1036" style="position:absolute;visibility:visible;mso-wrap-style:square" from="533,418" to="11734,4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" strokeweight=".5pt">
                  <o:lock v:ext="edit" shapetype="f"/>
                </v:line>
                <v:line id="Line 12" o:spid="_x0000_s1037" style="position:absolute;visibility:visible;mso-wrap-style:square" from="543,5099" to="553,50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" strokeweight=".5pt">
                  <o:lock v:ext="edit" shapetype="f"/>
                </v:line>
                <v:line id="Line 11" o:spid="_x0000_s1038" style="position:absolute;visibility:visible;mso-wrap-style:square" from="553,5099" to="11714,50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" strokeweight=".5pt">
                  <o:lock v:ext="edit" shapetype="f"/>
                </v:line>
                <v:line id="Line 10" o:spid="_x0000_s1039" style="position:absolute;visibility:visible;mso-wrap-style:square" from="11714,5100" to="11724,51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" strokeweight=".5pt">
                  <o:lock v:ext="edit" shapetype="f"/>
                </v:line>
                <v:line id="Line 9" o:spid="_x0000_s1040" style="position:absolute;visibility:visible;mso-wrap-style:square" from="11724,433" to="11724,5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eBLwgAAANsAAAAPAAAAZHJzL2Rvd25yZXYueG1sRE/NagIx&#10;EL4LfYcwhd40axG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CyZeBLwgAAANsAAAAPAAAA&#10;AAAAAAAAAAAAAAcCAABkcnMvZG93bnJldi54bWxQSwUGAAAAAAMAAwC3AAAA9gIAAAAA&#10;" strokeweight="1pt">
                  <o:lock v:ext="edit" shapetype="f"/>
                </v:line>
                <v:line id="Line 8" o:spid="_x0000_s1041" style="position:absolute;visibility:visible;mso-wrap-style:square" from="11714,428" to="11724,4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" strokeweight=".5pt">
                  <o:lock v:ext="edit" shapetype="f"/>
                </v:line>
                <v:line id="Line 7" o:spid="_x0000_s1042" style="position:absolute;visibility:visible;mso-wrap-style:square" from="11724,5099" to="11734,50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" strokeweight=".5pt">
                  <o:lock v:ext="edit" shapetype="f"/>
                </v:line>
                <v:line id="Line 6" o:spid="_x0000_s1043" style="position:absolute;visibility:visible;mso-wrap-style:square" from="543,428" to="553,4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" strokeweight=".5pt">
                  <o:lock v:ext="edit" shapetype="f"/>
                </v:line>
                <v:line id="Line 4" o:spid="_x0000_s1044" style="position:absolute;visibility:visible;mso-wrap-style:square" from="11724,428" to="11734,4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" strokeweight=".5pt">
                  <o:lock v:ext="edit" shapetype="f"/>
                </v:line>
                <v:shape id="Text Box 3" o:spid="_x0000_s1045" type="#_x0000_t202" style="position:absolute;left:533;top:472;width:11221;height:47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" filled="f" stroked="f">
                  <v:path arrowok="t"/>
                  <v:textbox inset="0,0,0,0">
                    <w:txbxContent>
                      <w:p w14:paraId="4803863C" w14:textId="77777777" w:rsidR="00543C7A" w:rsidRDefault="004D2A3E">
                        <w:pPr>
                          <w:spacing w:before="98"/>
                          <w:ind w:left="173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ection D: Part 1 – School District Approval</w:t>
                        </w:r>
                      </w:p>
                      <w:p w14:paraId="4A4199A4" w14:textId="77777777" w:rsidR="00543C7A" w:rsidRDefault="004D2A3E" w:rsidP="0076266C">
                        <w:pPr>
                          <w:ind w:left="173" w:right="489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If signed by the Principal and the Superintendent or their designees, the School District agrees to pay the tuition foreach course initialed above:</w:t>
                        </w:r>
                      </w:p>
                      <w:p w14:paraId="51B00D5B" w14:textId="77777777" w:rsidR="00543C7A" w:rsidRDefault="00285235" w:rsidP="0076266C">
                        <w:pPr>
                          <w:spacing w:before="197"/>
                          <w:ind w:left="173"/>
                        </w:pPr>
                        <w:r>
                          <w:t>A</w:t>
                        </w:r>
                        <w:r w:rsidR="004D2A3E">
                          <w:t>pproved by Principal (or Designee)</w:t>
                        </w:r>
                      </w:p>
                      <w:p w14:paraId="69FD41A9" w14:textId="77777777" w:rsidR="0076266C" w:rsidRDefault="004D2A3E" w:rsidP="0076266C">
                        <w:pPr>
                          <w:tabs>
                            <w:tab w:val="left" w:pos="4492"/>
                            <w:tab w:val="left" w:pos="8092"/>
                            <w:tab w:val="left" w:pos="10972"/>
                          </w:tabs>
                          <w:spacing w:before="194"/>
                          <w:ind w:left="173" w:right="247"/>
                        </w:pPr>
                        <w:r>
                          <w:t>Signed: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t>Title: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t>Date: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t xml:space="preserve"> </w:t>
                        </w:r>
                      </w:p>
                      <w:p w14:paraId="33CCD5EC" w14:textId="77777777" w:rsidR="00543C7A" w:rsidRDefault="0076266C" w:rsidP="0076266C">
                        <w:pPr>
                          <w:tabs>
                            <w:tab w:val="left" w:pos="4492"/>
                            <w:tab w:val="left" w:pos="8092"/>
                            <w:tab w:val="left" w:pos="10972"/>
                          </w:tabs>
                          <w:spacing w:before="194"/>
                          <w:ind w:left="173" w:right="247"/>
                        </w:pPr>
                        <w:r>
                          <w:t>A</w:t>
                        </w:r>
                        <w:r w:rsidR="004D2A3E">
                          <w:t>pproved by Superintendent (or</w:t>
                        </w:r>
                        <w:r w:rsidR="004D2A3E">
                          <w:rPr>
                            <w:spacing w:val="-14"/>
                          </w:rPr>
                          <w:t xml:space="preserve"> </w:t>
                        </w:r>
                        <w:r w:rsidR="004D2A3E">
                          <w:t>Designee)</w:t>
                        </w:r>
                      </w:p>
                      <w:p w14:paraId="54379D4B" w14:textId="77777777" w:rsidR="00543C7A" w:rsidRDefault="004D2A3E" w:rsidP="0076266C">
                        <w:pPr>
                          <w:tabs>
                            <w:tab w:val="left" w:pos="4492"/>
                            <w:tab w:val="left" w:pos="8092"/>
                            <w:tab w:val="left" w:pos="10972"/>
                          </w:tabs>
                          <w:spacing w:before="1"/>
                          <w:ind w:left="173"/>
                        </w:pPr>
                        <w:r>
                          <w:t>Signed: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t>Title: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t>Date: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ab/>
                        </w:r>
                      </w:p>
                      <w:p w14:paraId="749A28EC" w14:textId="77777777" w:rsidR="00543C7A" w:rsidRDefault="004D2A3E" w:rsidP="0076266C">
                        <w:pPr>
                          <w:spacing w:before="197"/>
                          <w:ind w:left="173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ECTION D: Part 2 – College Approval</w:t>
                        </w:r>
                      </w:p>
                      <w:p w14:paraId="5920EE67" w14:textId="77777777" w:rsidR="00543C7A" w:rsidRDefault="004D2A3E" w:rsidP="0076266C">
                        <w:pPr>
                          <w:tabs>
                            <w:tab w:val="left" w:pos="1804"/>
                          </w:tabs>
                          <w:spacing w:before="194"/>
                          <w:ind w:left="173"/>
                        </w:pPr>
                        <w:r>
                          <w:t>Approved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by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t>Administrator</w:t>
                        </w:r>
                      </w:p>
                      <w:p w14:paraId="5F66CB3E" w14:textId="77777777" w:rsidR="00543C7A" w:rsidRDefault="004D2A3E">
                        <w:pPr>
                          <w:tabs>
                            <w:tab w:val="left" w:pos="4492"/>
                            <w:tab w:val="left" w:pos="8092"/>
                            <w:tab w:val="left" w:pos="10972"/>
                          </w:tabs>
                          <w:spacing w:before="194"/>
                          <w:ind w:left="173"/>
                        </w:pPr>
                        <w:r>
                          <w:t>Signed: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t>Title:</w:t>
                        </w:r>
                        <w:r>
                          <w:rPr>
                            <w:u w:val="single"/>
                          </w:rPr>
                          <w:tab/>
                        </w:r>
                        <w:r>
                          <w:t>Date: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sectPr w:rsidR="00543C7A">
      <w:pgSz w:w="12240" w:h="15840"/>
      <w:pgMar w:top="260" w:right="340" w:bottom="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26A74"/>
    <w:multiLevelType w:val="hybridMultilevel"/>
    <w:tmpl w:val="67BE7980"/>
    <w:lvl w:ilvl="0" w:tplc="ABA44DAC">
      <w:start w:val="1"/>
      <w:numFmt w:val="decimal"/>
      <w:lvlText w:val="%1."/>
      <w:lvlJc w:val="left"/>
      <w:pPr>
        <w:ind w:left="749" w:hanging="425"/>
        <w:jc w:val="left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1" w:tplc="322056A6">
      <w:numFmt w:val="bullet"/>
      <w:lvlText w:val="•"/>
      <w:lvlJc w:val="left"/>
      <w:pPr>
        <w:ind w:left="1782" w:hanging="425"/>
      </w:pPr>
      <w:rPr>
        <w:rFonts w:hint="default"/>
      </w:rPr>
    </w:lvl>
    <w:lvl w:ilvl="2" w:tplc="90987E76">
      <w:numFmt w:val="bullet"/>
      <w:lvlText w:val="•"/>
      <w:lvlJc w:val="left"/>
      <w:pPr>
        <w:ind w:left="2824" w:hanging="425"/>
      </w:pPr>
      <w:rPr>
        <w:rFonts w:hint="default"/>
      </w:rPr>
    </w:lvl>
    <w:lvl w:ilvl="3" w:tplc="FCA00A20">
      <w:numFmt w:val="bullet"/>
      <w:lvlText w:val="•"/>
      <w:lvlJc w:val="left"/>
      <w:pPr>
        <w:ind w:left="3866" w:hanging="425"/>
      </w:pPr>
      <w:rPr>
        <w:rFonts w:hint="default"/>
      </w:rPr>
    </w:lvl>
    <w:lvl w:ilvl="4" w:tplc="ADE238CA">
      <w:numFmt w:val="bullet"/>
      <w:lvlText w:val="•"/>
      <w:lvlJc w:val="left"/>
      <w:pPr>
        <w:ind w:left="4908" w:hanging="425"/>
      </w:pPr>
      <w:rPr>
        <w:rFonts w:hint="default"/>
      </w:rPr>
    </w:lvl>
    <w:lvl w:ilvl="5" w:tplc="294C95EE">
      <w:numFmt w:val="bullet"/>
      <w:lvlText w:val="•"/>
      <w:lvlJc w:val="left"/>
      <w:pPr>
        <w:ind w:left="5950" w:hanging="425"/>
      </w:pPr>
      <w:rPr>
        <w:rFonts w:hint="default"/>
      </w:rPr>
    </w:lvl>
    <w:lvl w:ilvl="6" w:tplc="753E396E">
      <w:numFmt w:val="bullet"/>
      <w:lvlText w:val="•"/>
      <w:lvlJc w:val="left"/>
      <w:pPr>
        <w:ind w:left="6992" w:hanging="425"/>
      </w:pPr>
      <w:rPr>
        <w:rFonts w:hint="default"/>
      </w:rPr>
    </w:lvl>
    <w:lvl w:ilvl="7" w:tplc="B73620F6">
      <w:numFmt w:val="bullet"/>
      <w:lvlText w:val="•"/>
      <w:lvlJc w:val="left"/>
      <w:pPr>
        <w:ind w:left="8034" w:hanging="425"/>
      </w:pPr>
      <w:rPr>
        <w:rFonts w:hint="default"/>
      </w:rPr>
    </w:lvl>
    <w:lvl w:ilvl="8" w:tplc="F7E00F02">
      <w:numFmt w:val="bullet"/>
      <w:lvlText w:val="•"/>
      <w:lvlJc w:val="left"/>
      <w:pPr>
        <w:ind w:left="9076" w:hanging="425"/>
      </w:pPr>
      <w:rPr>
        <w:rFonts w:hint="default"/>
      </w:rPr>
    </w:lvl>
  </w:abstractNum>
  <w:abstractNum w:abstractNumId="1" w15:restartNumberingAfterBreak="0">
    <w:nsid w:val="5ED12FA8"/>
    <w:multiLevelType w:val="hybridMultilevel"/>
    <w:tmpl w:val="06CE4618"/>
    <w:lvl w:ilvl="0" w:tplc="0409000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0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9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76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1481" w:hanging="360"/>
      </w:pPr>
      <w:rPr>
        <w:rFonts w:ascii="Wingdings" w:hAnsi="Wingdings" w:hint="default"/>
      </w:rPr>
    </w:lvl>
  </w:abstractNum>
  <w:abstractNum w:abstractNumId="2" w15:restartNumberingAfterBreak="0">
    <w:nsid w:val="776237F1"/>
    <w:multiLevelType w:val="hybridMultilevel"/>
    <w:tmpl w:val="941A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NzUzMDcwMLA0NzRR0lEKTi0uzszPAykwrgUA96O+3SwAAAA="/>
  </w:docVars>
  <w:rsids>
    <w:rsidRoot w:val="00543C7A"/>
    <w:rsid w:val="00043F99"/>
    <w:rsid w:val="0004637B"/>
    <w:rsid w:val="000D4347"/>
    <w:rsid w:val="000E6E07"/>
    <w:rsid w:val="000F5727"/>
    <w:rsid w:val="000F6293"/>
    <w:rsid w:val="00151FE3"/>
    <w:rsid w:val="0026106C"/>
    <w:rsid w:val="0026380D"/>
    <w:rsid w:val="00285235"/>
    <w:rsid w:val="002D00BB"/>
    <w:rsid w:val="002F657D"/>
    <w:rsid w:val="003912E3"/>
    <w:rsid w:val="003B6A28"/>
    <w:rsid w:val="00402047"/>
    <w:rsid w:val="00467A79"/>
    <w:rsid w:val="00484F60"/>
    <w:rsid w:val="004D2A3E"/>
    <w:rsid w:val="004E793D"/>
    <w:rsid w:val="004F3E99"/>
    <w:rsid w:val="00537953"/>
    <w:rsid w:val="00543C7A"/>
    <w:rsid w:val="005D6401"/>
    <w:rsid w:val="005E4B14"/>
    <w:rsid w:val="005F45AB"/>
    <w:rsid w:val="00646292"/>
    <w:rsid w:val="00647726"/>
    <w:rsid w:val="00666A7A"/>
    <w:rsid w:val="00695AEF"/>
    <w:rsid w:val="006A753A"/>
    <w:rsid w:val="006B5F82"/>
    <w:rsid w:val="006C3627"/>
    <w:rsid w:val="0076266C"/>
    <w:rsid w:val="00764C66"/>
    <w:rsid w:val="007D1FDD"/>
    <w:rsid w:val="00822B77"/>
    <w:rsid w:val="00827009"/>
    <w:rsid w:val="00846E7F"/>
    <w:rsid w:val="00846FDA"/>
    <w:rsid w:val="008525C6"/>
    <w:rsid w:val="00880857"/>
    <w:rsid w:val="009149E5"/>
    <w:rsid w:val="009A46F3"/>
    <w:rsid w:val="00A15295"/>
    <w:rsid w:val="00A333C3"/>
    <w:rsid w:val="00A55FCA"/>
    <w:rsid w:val="00AE440B"/>
    <w:rsid w:val="00AF1044"/>
    <w:rsid w:val="00B314C8"/>
    <w:rsid w:val="00B35758"/>
    <w:rsid w:val="00B52B26"/>
    <w:rsid w:val="00B85CEF"/>
    <w:rsid w:val="00BB6924"/>
    <w:rsid w:val="00C60215"/>
    <w:rsid w:val="00C749D6"/>
    <w:rsid w:val="00D019FE"/>
    <w:rsid w:val="00E07EF9"/>
    <w:rsid w:val="00E653EA"/>
    <w:rsid w:val="00E72EF9"/>
    <w:rsid w:val="00F04E80"/>
    <w:rsid w:val="00F23586"/>
    <w:rsid w:val="00FA1CB6"/>
    <w:rsid w:val="00FD1306"/>
    <w:rsid w:val="00FF6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09C9F"/>
  <w15:docId w15:val="{66F59B74-340F-47F5-BDE2-5467B3091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59"/>
      <w:ind w:left="339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749" w:hanging="410"/>
    </w:pPr>
  </w:style>
  <w:style w:type="paragraph" w:customStyle="1" w:styleId="TableParagraph">
    <w:name w:val="Table Paragraph"/>
    <w:basedOn w:val="Normal"/>
    <w:uiPriority w:val="1"/>
    <w:qFormat/>
    <w:pPr>
      <w:spacing w:line="265" w:lineRule="exact"/>
      <w:ind w:left="1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70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009"/>
    <w:rPr>
      <w:rFonts w:ascii="Segoe UI" w:eastAsia="Calibr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D00B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00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2B2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52B2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cof.college-assis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866536E9D67044910C8F1DD8B04FDD" ma:contentTypeVersion="12" ma:contentTypeDescription="Create a new document." ma:contentTypeScope="" ma:versionID="29b8b174c3a6495269047234067411bc">
  <xsd:schema xmlns:xsd="http://www.w3.org/2001/XMLSchema" xmlns:xs="http://www.w3.org/2001/XMLSchema" xmlns:p="http://schemas.microsoft.com/office/2006/metadata/properties" xmlns:ns3="770178e1-25a1-4050-94d3-d05bf9269341" xmlns:ns4="8edad602-51f4-4948-9ca6-a5dfdf22101f" targetNamespace="http://schemas.microsoft.com/office/2006/metadata/properties" ma:root="true" ma:fieldsID="617ec696f9b406e270a3dc61c4c34f7d" ns3:_="" ns4:_="">
    <xsd:import namespace="770178e1-25a1-4050-94d3-d05bf9269341"/>
    <xsd:import namespace="8edad602-51f4-4948-9ca6-a5dfdf2210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178e1-25a1-4050-94d3-d05bf92693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dad602-51f4-4948-9ca6-a5dfdf22101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15347F-2F7D-46D5-B45A-A6467CE83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0178e1-25a1-4050-94d3-d05bf9269341"/>
    <ds:schemaRef ds:uri="8edad602-51f4-4948-9ca6-a5dfdf2210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439487-95AC-476F-AF2B-24E90D6A0E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DE32BE-E631-4C26-90CD-71100D991597}">
  <ds:schemaRefs>
    <ds:schemaRef ds:uri="http://schemas.microsoft.com/office/infopath/2007/PartnerControls"/>
    <ds:schemaRef ds:uri="http://purl.org/dc/terms/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8edad602-51f4-4948-9ca6-a5dfdf22101f"/>
    <ds:schemaRef ds:uri="770178e1-25a1-4050-94d3-d05bf9269341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3423DBA-97D9-42BD-B652-2DA270FB8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81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dad State</Company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ient Services</dc:creator>
  <cp:lastModifiedBy>Lopez, Adrianna</cp:lastModifiedBy>
  <cp:revision>7</cp:revision>
  <cp:lastPrinted>2021-10-05T15:53:00Z</cp:lastPrinted>
  <dcterms:created xsi:type="dcterms:W3CDTF">2022-10-10T17:01:00Z</dcterms:created>
  <dcterms:modified xsi:type="dcterms:W3CDTF">2022-10-10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12-22T00:00:00Z</vt:filetime>
  </property>
  <property fmtid="{D5CDD505-2E9C-101B-9397-08002B2CF9AE}" pid="3" name="Creator">
    <vt:lpwstr>Acrobat PDFMaker 9.0 for Word</vt:lpwstr>
  </property>
  <property fmtid="{D5CDD505-2E9C-101B-9397-08002B2CF9AE}" pid="4" name="LastSaved">
    <vt:filetime>2017-06-26T00:00:00Z</vt:filetime>
  </property>
  <property fmtid="{D5CDD505-2E9C-101B-9397-08002B2CF9AE}" pid="5" name="ContentTypeId">
    <vt:lpwstr>0x0101002E866536E9D67044910C8F1DD8B04FDD</vt:lpwstr>
  </property>
</Properties>
</file>